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BAD72" w14:textId="77777777" w:rsidR="00A05975" w:rsidRDefault="00A05975" w:rsidP="00A05975">
      <w:pPr>
        <w:rPr>
          <w:lang w:val="en-GB"/>
        </w:rPr>
      </w:pPr>
    </w:p>
    <w:p w14:paraId="130EE986" w14:textId="77777777" w:rsidR="00A05975" w:rsidRDefault="00A05975" w:rsidP="00A05975">
      <w:pPr>
        <w:rPr>
          <w:lang w:val="en-GB"/>
        </w:rPr>
      </w:pPr>
    </w:p>
    <w:p w14:paraId="289E3E7B" w14:textId="765217D4" w:rsidR="004B600E" w:rsidRPr="00966A60" w:rsidRDefault="00E62D02" w:rsidP="00A05975">
      <w:pPr>
        <w:jc w:val="center"/>
        <w:rPr>
          <w:rFonts w:ascii="CharterITCBol" w:hAnsi="CharterITCBol"/>
          <w:b/>
          <w:bCs/>
          <w:color w:val="0092AF"/>
          <w:sz w:val="52"/>
          <w:szCs w:val="52"/>
          <w:lang w:val="en-GB"/>
        </w:rPr>
      </w:pPr>
      <w:r w:rsidRPr="00E62D02">
        <w:rPr>
          <w:rFonts w:ascii="CharterITCBol" w:hAnsi="CharterITCBol"/>
          <w:b/>
          <w:bCs/>
          <w:color w:val="0092AF"/>
          <w:sz w:val="52"/>
          <w:szCs w:val="52"/>
          <w:lang w:val="sq-AL"/>
        </w:rPr>
        <w:t>Kërkesat dhe Rregullat për EFAC-ët</w:t>
      </w:r>
    </w:p>
    <w:p w14:paraId="2D91B75F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rFonts w:eastAsia="Arial"/>
          <w:szCs w:val="24"/>
          <w:lang w:val="sq-AL"/>
        </w:rPr>
        <w:t>Sfondi: ReSPA dhe EFAC</w:t>
      </w:r>
    </w:p>
    <w:p w14:paraId="4A347600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 xml:space="preserve">Bazuar në </w:t>
      </w:r>
      <w:r w:rsidRPr="003D17BA">
        <w:rPr>
          <w:rFonts w:eastAsia="Arial"/>
          <w:i/>
          <w:sz w:val="21"/>
          <w:szCs w:val="21"/>
          <w:lang w:val="sq-AL"/>
        </w:rPr>
        <w:t>Memorandumin për Krijimin dhe Funksionimin e “Qendrës Rajonale të Menaxhimit të Cilësisë” në ReSPA</w:t>
      </w:r>
      <w:r w:rsidRPr="003D17BA">
        <w:rPr>
          <w:rFonts w:eastAsia="Arial"/>
          <w:sz w:val="21"/>
          <w:szCs w:val="21"/>
          <w:lang w:val="sq-AL"/>
        </w:rPr>
        <w:t xml:space="preserve"> nga 18 shkurti 2021, Qendra Rajonale e Cilësisë (RQMC) e ReSPA vepron si pikë kontakti për të gjitha çështjet që kanë të bëjnë me Etiketën “</w:t>
      </w:r>
      <w:r>
        <w:rPr>
          <w:rFonts w:eastAsia="Arial"/>
          <w:sz w:val="21"/>
          <w:szCs w:val="21"/>
          <w:lang w:val="sq-AL"/>
        </w:rPr>
        <w:t>Përdorues Efektiv</w:t>
      </w:r>
      <w:r w:rsidRPr="003D17BA">
        <w:rPr>
          <w:rFonts w:eastAsia="Arial"/>
          <w:sz w:val="21"/>
          <w:szCs w:val="21"/>
          <w:lang w:val="sq-AL"/>
        </w:rPr>
        <w:t xml:space="preserve"> CAF” . Aplikimet për dhënien e etiketës "</w:t>
      </w:r>
      <w:r>
        <w:rPr>
          <w:rFonts w:eastAsia="Arial"/>
          <w:sz w:val="21"/>
          <w:szCs w:val="21"/>
          <w:lang w:val="sq-AL"/>
        </w:rPr>
        <w:t>Përdorues Efektiv</w:t>
      </w:r>
      <w:r w:rsidRPr="003D17BA">
        <w:rPr>
          <w:rFonts w:eastAsia="Arial"/>
          <w:sz w:val="21"/>
          <w:szCs w:val="21"/>
          <w:lang w:val="sq-AL"/>
        </w:rPr>
        <w:t xml:space="preserve"> i CAF" duhet të dorëzohen në RQMC të ReSPA. Procedura specifike për dhënien e Etiketës “</w:t>
      </w:r>
      <w:r>
        <w:rPr>
          <w:rFonts w:eastAsia="Arial"/>
          <w:sz w:val="21"/>
          <w:szCs w:val="21"/>
          <w:lang w:val="sq-AL"/>
        </w:rPr>
        <w:t>Përdorues Efektiv</w:t>
      </w:r>
      <w:r w:rsidRPr="003D17BA">
        <w:rPr>
          <w:rFonts w:eastAsia="Arial"/>
          <w:sz w:val="21"/>
          <w:szCs w:val="21"/>
          <w:lang w:val="sq-AL"/>
        </w:rPr>
        <w:t xml:space="preserve"> i CAF” ndjek Udhëzuesin “Përmirësimi i Organizatave Publike </w:t>
      </w:r>
      <w:r>
        <w:rPr>
          <w:rFonts w:eastAsia="Arial"/>
          <w:sz w:val="21"/>
          <w:szCs w:val="21"/>
          <w:lang w:val="sq-AL"/>
        </w:rPr>
        <w:t>nëpërmjet</w:t>
      </w:r>
      <w:r w:rsidRPr="003D17BA">
        <w:rPr>
          <w:rFonts w:eastAsia="Arial"/>
          <w:sz w:val="21"/>
          <w:szCs w:val="21"/>
          <w:lang w:val="sq-AL"/>
        </w:rPr>
        <w:t xml:space="preserve"> </w:t>
      </w:r>
      <w:r>
        <w:rPr>
          <w:rFonts w:eastAsia="Arial"/>
          <w:sz w:val="21"/>
          <w:szCs w:val="21"/>
          <w:lang w:val="sq-AL"/>
        </w:rPr>
        <w:t>Vetëvlerësimit</w:t>
      </w:r>
      <w:r w:rsidRPr="003D17BA">
        <w:rPr>
          <w:rFonts w:eastAsia="Arial"/>
          <w:sz w:val="21"/>
          <w:szCs w:val="21"/>
          <w:lang w:val="sq-AL"/>
        </w:rPr>
        <w:t xml:space="preserve"> – </w:t>
      </w:r>
      <w:r>
        <w:rPr>
          <w:rFonts w:eastAsia="Arial"/>
          <w:sz w:val="21"/>
          <w:szCs w:val="21"/>
          <w:lang w:val="sq-AL"/>
        </w:rPr>
        <w:t xml:space="preserve">Informacionet Vlerësuese të Jashtme për </w:t>
      </w:r>
      <w:r w:rsidRPr="003D17BA">
        <w:rPr>
          <w:rFonts w:eastAsia="Arial"/>
          <w:sz w:val="21"/>
          <w:szCs w:val="21"/>
          <w:lang w:val="sq-AL"/>
        </w:rPr>
        <w:t>CAF”, EUPAN-EIPA 2013</w:t>
      </w:r>
      <w:r w:rsidRPr="003D17BA">
        <w:rPr>
          <w:rStyle w:val="FootnoteReference"/>
          <w:lang w:val="sq-AL"/>
        </w:rPr>
        <w:footnoteReference w:id="2"/>
      </w:r>
      <w:r>
        <w:rPr>
          <w:rFonts w:eastAsia="Arial"/>
          <w:sz w:val="21"/>
          <w:szCs w:val="21"/>
          <w:lang w:val="sq-AL"/>
        </w:rPr>
        <w:t xml:space="preserve"> </w:t>
      </w:r>
      <w:r w:rsidRPr="003D17BA">
        <w:rPr>
          <w:sz w:val="21"/>
          <w:szCs w:val="21"/>
          <w:lang w:val="sq-AL"/>
        </w:rPr>
        <w:t>për të garantuar aplikim të standardizuar në të gjithë Evropën.</w:t>
      </w:r>
    </w:p>
    <w:p w14:paraId="599FCA92" w14:textId="77777777" w:rsidR="00E62D02" w:rsidRPr="003D17BA" w:rsidRDefault="00E62D02" w:rsidP="00E62D02">
      <w:pPr>
        <w:pStyle w:val="Aufzhlungweit"/>
        <w:numPr>
          <w:ilvl w:val="0"/>
          <w:numId w:val="0"/>
        </w:numPr>
        <w:spacing w:line="280" w:lineRule="exact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>Detyra e EFAC-</w:t>
      </w:r>
      <w:r>
        <w:rPr>
          <w:rFonts w:eastAsia="Arial"/>
          <w:szCs w:val="21"/>
          <w:lang w:val="sq-AL"/>
        </w:rPr>
        <w:t>ë</w:t>
      </w:r>
      <w:r w:rsidRPr="003D17BA">
        <w:rPr>
          <w:rFonts w:eastAsia="Arial"/>
          <w:szCs w:val="21"/>
          <w:lang w:val="sq-AL"/>
        </w:rPr>
        <w:t>ve</w:t>
      </w:r>
      <w:r>
        <w:rPr>
          <w:rFonts w:eastAsia="Arial"/>
          <w:szCs w:val="21"/>
          <w:lang w:val="sq-AL"/>
        </w:rPr>
        <w:t xml:space="preserve"> </w:t>
      </w:r>
      <w:r w:rsidRPr="003D17BA">
        <w:rPr>
          <w:rFonts w:eastAsia="Arial" w:cs="Arial"/>
          <w:szCs w:val="21"/>
          <w:lang w:val="sq-AL"/>
        </w:rPr>
        <w:t xml:space="preserve">(Aktorët </w:t>
      </w:r>
      <w:r>
        <w:rPr>
          <w:rFonts w:eastAsia="Arial" w:cs="Arial"/>
          <w:szCs w:val="21"/>
          <w:lang w:val="sq-AL"/>
        </w:rPr>
        <w:t>për Informacion</w:t>
      </w:r>
      <w:r w:rsidRPr="003D17BA">
        <w:rPr>
          <w:rFonts w:eastAsia="Arial" w:cs="Arial"/>
          <w:szCs w:val="21"/>
          <w:lang w:val="sq-AL"/>
        </w:rPr>
        <w:t xml:space="preserve">e </w:t>
      </w:r>
      <w:r>
        <w:rPr>
          <w:rFonts w:eastAsia="Arial" w:cs="Arial"/>
          <w:szCs w:val="21"/>
          <w:lang w:val="sq-AL"/>
        </w:rPr>
        <w:t xml:space="preserve">Vlerësuese </w:t>
      </w:r>
      <w:r w:rsidRPr="003D17BA">
        <w:rPr>
          <w:rFonts w:eastAsia="Arial" w:cs="Arial"/>
          <w:szCs w:val="21"/>
          <w:lang w:val="sq-AL"/>
        </w:rPr>
        <w:t xml:space="preserve">të </w:t>
      </w:r>
      <w:r>
        <w:rPr>
          <w:rFonts w:eastAsia="Arial" w:cs="Arial"/>
          <w:szCs w:val="21"/>
          <w:lang w:val="sq-AL"/>
        </w:rPr>
        <w:t>J</w:t>
      </w:r>
      <w:r w:rsidRPr="003D17BA">
        <w:rPr>
          <w:rFonts w:eastAsia="Arial" w:cs="Arial"/>
          <w:szCs w:val="21"/>
          <w:lang w:val="sq-AL"/>
        </w:rPr>
        <w:t>ashtme për CAF)</w:t>
      </w:r>
      <w:r>
        <w:rPr>
          <w:rFonts w:eastAsia="Arial" w:cs="Arial"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 xml:space="preserve">është </w:t>
      </w:r>
      <w:r>
        <w:rPr>
          <w:rFonts w:eastAsia="Arial"/>
          <w:szCs w:val="21"/>
          <w:lang w:val="sq-AL"/>
        </w:rPr>
        <w:t xml:space="preserve">realizojnë </w:t>
      </w:r>
      <w:r w:rsidRPr="003D17BA">
        <w:rPr>
          <w:rFonts w:eastAsia="Arial"/>
          <w:szCs w:val="21"/>
          <w:lang w:val="sq-AL"/>
        </w:rPr>
        <w:t>procesi</w:t>
      </w:r>
      <w:r>
        <w:rPr>
          <w:rFonts w:eastAsia="Arial"/>
          <w:szCs w:val="21"/>
          <w:lang w:val="sq-AL"/>
        </w:rPr>
        <w:t>n e i</w:t>
      </w:r>
      <w:r>
        <w:rPr>
          <w:rFonts w:eastAsia="Arial" w:cs="Arial"/>
          <w:szCs w:val="21"/>
          <w:lang w:val="sq-AL"/>
        </w:rPr>
        <w:t>nformacionit vlerësues</w:t>
      </w:r>
      <w:r w:rsidRPr="003D17BA">
        <w:rPr>
          <w:rFonts w:eastAsia="Arial"/>
          <w:szCs w:val="21"/>
          <w:lang w:val="sq-AL"/>
        </w:rPr>
        <w:t xml:space="preserve"> të CAF dhe </w:t>
      </w:r>
      <w:r>
        <w:rPr>
          <w:rFonts w:eastAsia="Arial"/>
          <w:szCs w:val="21"/>
          <w:lang w:val="sq-AL"/>
        </w:rPr>
        <w:t xml:space="preserve">të </w:t>
      </w:r>
      <w:r w:rsidRPr="003D17BA">
        <w:rPr>
          <w:rFonts w:eastAsia="Arial"/>
          <w:szCs w:val="21"/>
          <w:lang w:val="sq-AL"/>
        </w:rPr>
        <w:t>përgati</w:t>
      </w:r>
      <w:r>
        <w:rPr>
          <w:rFonts w:eastAsia="Arial"/>
          <w:szCs w:val="21"/>
          <w:lang w:val="sq-AL"/>
        </w:rPr>
        <w:t>sin</w:t>
      </w:r>
      <w:r w:rsidRPr="003D17BA">
        <w:rPr>
          <w:rFonts w:eastAsia="Arial"/>
          <w:szCs w:val="21"/>
          <w:lang w:val="sq-AL"/>
        </w:rPr>
        <w:t xml:space="preserve"> një rekomandim për dhënien e Etiketës “</w:t>
      </w:r>
      <w:r>
        <w:rPr>
          <w:rFonts w:eastAsia="Arial"/>
          <w:szCs w:val="21"/>
          <w:lang w:val="sq-AL"/>
        </w:rPr>
        <w:t>Përdorues Efektiv</w:t>
      </w:r>
      <w:r w:rsidRPr="003D17BA">
        <w:rPr>
          <w:rFonts w:eastAsia="Arial"/>
          <w:szCs w:val="21"/>
          <w:lang w:val="sq-AL"/>
        </w:rPr>
        <w:t xml:space="preserve"> i CAF”. RQMC e ReSPA emëron dy EFAC për të </w:t>
      </w:r>
      <w:r>
        <w:rPr>
          <w:rFonts w:eastAsia="Arial"/>
          <w:szCs w:val="21"/>
          <w:lang w:val="sq-AL"/>
        </w:rPr>
        <w:t xml:space="preserve">realizuar </w:t>
      </w:r>
      <w:r w:rsidRPr="003D17BA">
        <w:rPr>
          <w:rFonts w:eastAsia="Arial"/>
          <w:szCs w:val="21"/>
          <w:lang w:val="sq-AL"/>
        </w:rPr>
        <w:t xml:space="preserve">procesin e </w:t>
      </w:r>
      <w:r>
        <w:rPr>
          <w:rFonts w:eastAsia="Arial"/>
          <w:szCs w:val="21"/>
          <w:lang w:val="sq-AL"/>
        </w:rPr>
        <w:t>i</w:t>
      </w:r>
      <w:r>
        <w:rPr>
          <w:rFonts w:eastAsia="Arial" w:cs="Arial"/>
          <w:szCs w:val="21"/>
          <w:lang w:val="sq-AL"/>
        </w:rPr>
        <w:t>nformacionit vlerësues</w:t>
      </w:r>
      <w:r w:rsidRPr="003D17BA">
        <w:rPr>
          <w:rFonts w:eastAsia="Arial"/>
          <w:szCs w:val="21"/>
          <w:lang w:val="sq-AL"/>
        </w:rPr>
        <w:t xml:space="preserve"> të CAF.</w:t>
      </w:r>
    </w:p>
    <w:p w14:paraId="622B2472" w14:textId="77777777" w:rsidR="00E62D02" w:rsidRPr="003D17BA" w:rsidRDefault="00E62D02" w:rsidP="00E62D02">
      <w:pPr>
        <w:pStyle w:val="Aufzhlungweit"/>
        <w:numPr>
          <w:ilvl w:val="0"/>
          <w:numId w:val="0"/>
        </w:numPr>
        <w:spacing w:line="280" w:lineRule="exact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kanë një kuptim të fortë të sektorit publik, cilësisë, menaxhimit të cilësisë dhe menaxhimit dhe qeverisjes publike. Ata janë ose përdorues me përvojë të CAF dhe/ose menaxherë të cilësisë që kanë përfunduar trajnimin EFAC në RQMC të ReSPA ose organizata të tjera kompetente për CAF (minimumi katër ditë). Lista e EFAC-ve publikohet në faqen kryesore të ReSPA. Një herë në vit, </w:t>
      </w: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marrin pjesë në një takim të rrjetit.</w:t>
      </w:r>
    </w:p>
    <w:p w14:paraId="2C22085A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</w:p>
    <w:p w14:paraId="30A71D7E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 xml:space="preserve">RQMC e ReSPA është përgjegjëse për zgjedhjen e EFAC-ve për të kryer procesin e reagimit me përdoruesin CAF. RQMC e ReSPA ka akses në një grup </w:t>
      </w:r>
      <w:r>
        <w:rPr>
          <w:rFonts w:eastAsia="Arial"/>
          <w:sz w:val="21"/>
          <w:szCs w:val="21"/>
          <w:lang w:val="sq-AL"/>
        </w:rPr>
        <w:t xml:space="preserve">të </w:t>
      </w:r>
      <w:r w:rsidRPr="003D17BA">
        <w:rPr>
          <w:rFonts w:eastAsia="Arial"/>
          <w:sz w:val="21"/>
          <w:szCs w:val="21"/>
          <w:lang w:val="sq-AL"/>
        </w:rPr>
        <w:t>EFAC</w:t>
      </w:r>
      <w:r>
        <w:rPr>
          <w:rFonts w:eastAsia="Arial"/>
          <w:sz w:val="21"/>
          <w:szCs w:val="21"/>
          <w:lang w:val="sq-AL"/>
        </w:rPr>
        <w:t>-ëve</w:t>
      </w:r>
      <w:r w:rsidRPr="003D17BA">
        <w:rPr>
          <w:rFonts w:eastAsia="Arial"/>
          <w:sz w:val="21"/>
          <w:szCs w:val="21"/>
          <w:lang w:val="sq-AL"/>
        </w:rPr>
        <w:t xml:space="preserve"> nga Ballkani Perëndimor dhe duhet </w:t>
      </w:r>
      <w:r>
        <w:rPr>
          <w:rFonts w:eastAsia="Arial"/>
          <w:sz w:val="21"/>
          <w:szCs w:val="21"/>
          <w:lang w:val="sq-AL"/>
        </w:rPr>
        <w:t xml:space="preserve"> patje</w:t>
      </w:r>
      <w:r w:rsidRPr="003D17BA">
        <w:rPr>
          <w:rFonts w:eastAsia="Arial"/>
          <w:sz w:val="21"/>
          <w:szCs w:val="21"/>
          <w:lang w:val="sq-AL"/>
        </w:rPr>
        <w:t>të</w:t>
      </w:r>
      <w:r>
        <w:rPr>
          <w:rFonts w:eastAsia="Arial"/>
          <w:sz w:val="21"/>
          <w:szCs w:val="21"/>
          <w:lang w:val="sq-AL"/>
        </w:rPr>
        <w:t xml:space="preserve">r të </w:t>
      </w:r>
      <w:r w:rsidRPr="003D17BA">
        <w:rPr>
          <w:rFonts w:eastAsia="Arial"/>
          <w:sz w:val="21"/>
          <w:szCs w:val="21"/>
          <w:lang w:val="sq-AL"/>
        </w:rPr>
        <w:t>sigurojë objektivitet dhe të përjashtojë papajtueshmëritë.</w:t>
      </w:r>
    </w:p>
    <w:p w14:paraId="1623387A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rFonts w:eastAsia="Arial"/>
          <w:szCs w:val="24"/>
          <w:lang w:val="sq-AL"/>
        </w:rPr>
        <w:t>Shërbimet dhe financim</w:t>
      </w:r>
      <w:r>
        <w:rPr>
          <w:rFonts w:eastAsia="Arial"/>
          <w:szCs w:val="24"/>
          <w:lang w:val="sq-AL"/>
        </w:rPr>
        <w:t>i</w:t>
      </w:r>
      <w:r w:rsidRPr="003D17BA">
        <w:rPr>
          <w:rFonts w:eastAsia="Arial"/>
          <w:szCs w:val="24"/>
          <w:lang w:val="sq-AL"/>
        </w:rPr>
        <w:t xml:space="preserve"> </w:t>
      </w:r>
      <w:r>
        <w:rPr>
          <w:rFonts w:eastAsia="Arial"/>
          <w:szCs w:val="24"/>
          <w:lang w:val="sq-AL"/>
        </w:rPr>
        <w:t xml:space="preserve">i </w:t>
      </w:r>
      <w:r w:rsidRPr="003D17BA">
        <w:rPr>
          <w:rFonts w:eastAsia="Arial"/>
          <w:szCs w:val="24"/>
          <w:lang w:val="sq-AL"/>
        </w:rPr>
        <w:t>EFAC</w:t>
      </w:r>
      <w:r>
        <w:rPr>
          <w:rFonts w:eastAsia="Arial"/>
          <w:szCs w:val="24"/>
          <w:lang w:val="sq-AL"/>
        </w:rPr>
        <w:t>-ëve</w:t>
      </w:r>
    </w:p>
    <w:p w14:paraId="603A61A8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  <w:r>
        <w:rPr>
          <w:rFonts w:eastAsia="Arial"/>
          <w:sz w:val="21"/>
          <w:szCs w:val="21"/>
          <w:lang w:val="sq-AL"/>
        </w:rPr>
        <w:t>EFAC-ët</w:t>
      </w:r>
      <w:r w:rsidRPr="003D17BA">
        <w:rPr>
          <w:rFonts w:eastAsia="Arial"/>
          <w:sz w:val="21"/>
          <w:szCs w:val="21"/>
          <w:lang w:val="sq-AL"/>
        </w:rPr>
        <w:t xml:space="preserve"> punojnë në emër të RQMC të ReSPA. </w:t>
      </w:r>
      <w:r>
        <w:rPr>
          <w:rFonts w:eastAsia="Arial"/>
          <w:sz w:val="21"/>
          <w:szCs w:val="21"/>
          <w:lang w:val="sq-AL"/>
        </w:rPr>
        <w:t>EFAC-ët</w:t>
      </w:r>
      <w:r w:rsidRPr="003D17BA">
        <w:rPr>
          <w:rFonts w:eastAsia="Arial"/>
          <w:sz w:val="21"/>
          <w:szCs w:val="21"/>
          <w:lang w:val="sq-AL"/>
        </w:rPr>
        <w:t xml:space="preserve"> marrin një tarifë ditore prej 40 Euro.</w:t>
      </w:r>
    </w:p>
    <w:p w14:paraId="3AC152DB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</w:p>
    <w:p w14:paraId="259479D2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  <w:bookmarkStart w:id="0" w:name="_Hlk88570461"/>
      <w:r w:rsidRPr="003D17BA">
        <w:rPr>
          <w:rFonts w:eastAsia="Arial"/>
          <w:sz w:val="21"/>
          <w:szCs w:val="21"/>
          <w:lang w:val="sq-AL"/>
        </w:rPr>
        <w:t xml:space="preserve">Për organizatën </w:t>
      </w:r>
      <w:r>
        <w:rPr>
          <w:rFonts w:eastAsia="Arial"/>
          <w:sz w:val="21"/>
          <w:szCs w:val="21"/>
          <w:lang w:val="sq-AL"/>
        </w:rPr>
        <w:t>aplikuese</w:t>
      </w:r>
      <w:r w:rsidRPr="003D17BA">
        <w:rPr>
          <w:rFonts w:eastAsia="Arial"/>
          <w:sz w:val="21"/>
          <w:szCs w:val="21"/>
          <w:lang w:val="sq-AL"/>
        </w:rPr>
        <w:t xml:space="preserve">, Procedura për </w:t>
      </w:r>
      <w:r>
        <w:rPr>
          <w:rFonts w:eastAsia="Arial"/>
          <w:sz w:val="21"/>
          <w:szCs w:val="21"/>
          <w:lang w:val="sq-AL"/>
        </w:rPr>
        <w:t>Informacion Vlerësues</w:t>
      </w:r>
      <w:r w:rsidRPr="003D17BA">
        <w:rPr>
          <w:rFonts w:eastAsia="Arial"/>
          <w:sz w:val="21"/>
          <w:szCs w:val="21"/>
          <w:lang w:val="sq-AL"/>
        </w:rPr>
        <w:t xml:space="preserve"> të Jashtëm (PEF) është pa pagesë.</w:t>
      </w:r>
    </w:p>
    <w:bookmarkEnd w:id="0"/>
    <w:p w14:paraId="4C123419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</w:p>
    <w:p w14:paraId="71656F82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>
        <w:rPr>
          <w:rFonts w:eastAsia="Arial"/>
          <w:sz w:val="21"/>
          <w:szCs w:val="21"/>
          <w:lang w:val="sq-AL"/>
        </w:rPr>
        <w:t>EFAC-ët</w:t>
      </w:r>
      <w:r w:rsidRPr="003D17BA">
        <w:rPr>
          <w:rFonts w:eastAsia="Arial"/>
          <w:sz w:val="21"/>
          <w:szCs w:val="21"/>
          <w:lang w:val="sq-AL"/>
        </w:rPr>
        <w:t xml:space="preserve"> përgatisin komente të kualifikuara për organizatën </w:t>
      </w:r>
      <w:r>
        <w:rPr>
          <w:rFonts w:eastAsia="Arial"/>
          <w:sz w:val="21"/>
          <w:szCs w:val="21"/>
          <w:lang w:val="sq-AL"/>
        </w:rPr>
        <w:t>aplikuese</w:t>
      </w:r>
      <w:r w:rsidRPr="003D17BA">
        <w:rPr>
          <w:rFonts w:eastAsia="Arial"/>
          <w:sz w:val="21"/>
          <w:szCs w:val="21"/>
          <w:lang w:val="sq-AL"/>
        </w:rPr>
        <w:t xml:space="preserve"> dhe hartojnë një raport </w:t>
      </w:r>
      <w:r>
        <w:rPr>
          <w:rFonts w:eastAsia="Arial"/>
          <w:sz w:val="21"/>
          <w:szCs w:val="21"/>
          <w:lang w:val="sq-AL"/>
        </w:rPr>
        <w:t>të informacionit vlerësues</w:t>
      </w:r>
      <w:r w:rsidRPr="003D17BA">
        <w:rPr>
          <w:rFonts w:eastAsia="Arial"/>
          <w:sz w:val="21"/>
          <w:szCs w:val="21"/>
          <w:lang w:val="sq-AL"/>
        </w:rPr>
        <w:t xml:space="preserve"> </w:t>
      </w:r>
      <w:r>
        <w:rPr>
          <w:rFonts w:eastAsia="Arial"/>
          <w:sz w:val="21"/>
          <w:szCs w:val="21"/>
          <w:lang w:val="sq-AL"/>
        </w:rPr>
        <w:t xml:space="preserve">për </w:t>
      </w:r>
      <w:r w:rsidRPr="003D17BA">
        <w:rPr>
          <w:rFonts w:eastAsia="Arial"/>
          <w:sz w:val="21"/>
          <w:szCs w:val="21"/>
          <w:lang w:val="sq-AL"/>
        </w:rPr>
        <w:t>CAF që rekomandon pro ose kundër dhënies së Etiketës "</w:t>
      </w:r>
      <w:r>
        <w:rPr>
          <w:rFonts w:eastAsia="Arial"/>
          <w:sz w:val="21"/>
          <w:szCs w:val="21"/>
          <w:lang w:val="sq-AL"/>
        </w:rPr>
        <w:t>Përdorues Efektiv</w:t>
      </w:r>
      <w:r w:rsidRPr="003D17BA">
        <w:rPr>
          <w:rFonts w:eastAsia="Arial"/>
          <w:sz w:val="21"/>
          <w:szCs w:val="21"/>
          <w:lang w:val="sq-AL"/>
        </w:rPr>
        <w:t xml:space="preserve"> i CAF". Ky raport i </w:t>
      </w:r>
      <w:r>
        <w:rPr>
          <w:rFonts w:eastAsia="Arial"/>
          <w:sz w:val="21"/>
          <w:szCs w:val="21"/>
          <w:lang w:val="sq-AL"/>
        </w:rPr>
        <w:t>informacionit vlerësues</w:t>
      </w:r>
      <w:r w:rsidRPr="003D17BA">
        <w:rPr>
          <w:rFonts w:eastAsia="Arial"/>
          <w:sz w:val="21"/>
          <w:szCs w:val="21"/>
          <w:lang w:val="sq-AL"/>
        </w:rPr>
        <w:t xml:space="preserve"> </w:t>
      </w:r>
      <w:r>
        <w:rPr>
          <w:rFonts w:eastAsia="Arial"/>
          <w:sz w:val="21"/>
          <w:szCs w:val="21"/>
          <w:lang w:val="sq-AL"/>
        </w:rPr>
        <w:t>për CAF</w:t>
      </w:r>
      <w:r w:rsidRPr="003D17BA">
        <w:rPr>
          <w:rFonts w:eastAsia="Arial"/>
          <w:sz w:val="21"/>
          <w:szCs w:val="21"/>
          <w:lang w:val="sq-AL"/>
        </w:rPr>
        <w:t xml:space="preserve"> dërgohet</w:t>
      </w:r>
      <w:r>
        <w:rPr>
          <w:rFonts w:eastAsia="Arial"/>
          <w:sz w:val="21"/>
          <w:szCs w:val="21"/>
          <w:lang w:val="sq-AL"/>
        </w:rPr>
        <w:t xml:space="preserve"> te</w:t>
      </w:r>
      <w:r w:rsidRPr="003D17BA">
        <w:rPr>
          <w:rFonts w:eastAsia="Arial"/>
          <w:sz w:val="21"/>
          <w:szCs w:val="21"/>
          <w:lang w:val="sq-AL"/>
        </w:rPr>
        <w:t xml:space="preserve"> RQMC të ReSPA, i cili ia përcjell raportin organizatës aplikuese.</w:t>
      </w:r>
    </w:p>
    <w:p w14:paraId="5B73B28E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0095D3D2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0EEBD7CA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08C21237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18417EF1" w14:textId="77777777" w:rsidR="00E62D02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7A8139E6" w14:textId="77777777" w:rsidR="007745B9" w:rsidRDefault="007745B9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23AFB32A" w14:textId="0484ECE8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 xml:space="preserve">Në mënyrë të veçantë, </w:t>
      </w:r>
      <w:r>
        <w:rPr>
          <w:rFonts w:eastAsia="Arial"/>
          <w:sz w:val="21"/>
          <w:szCs w:val="21"/>
          <w:lang w:val="sq-AL"/>
        </w:rPr>
        <w:t>EFAC-ët</w:t>
      </w:r>
      <w:r w:rsidRPr="003D17BA">
        <w:rPr>
          <w:rFonts w:eastAsia="Arial"/>
          <w:sz w:val="21"/>
          <w:szCs w:val="21"/>
          <w:lang w:val="sq-AL"/>
        </w:rPr>
        <w:t xml:space="preserve"> ofrojnë shërbimet e mëposhtme me ngarkesën e specifikuar të punës:</w:t>
      </w:r>
    </w:p>
    <w:p w14:paraId="267918A8" w14:textId="77777777" w:rsidR="00E62D02" w:rsidRPr="003D17BA" w:rsidRDefault="00E62D02" w:rsidP="00E62D02">
      <w:pPr>
        <w:rPr>
          <w:lang w:val="sq-AL"/>
        </w:rPr>
      </w:pPr>
    </w:p>
    <w:tbl>
      <w:tblPr>
        <w:tblW w:w="9045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"/>
        <w:gridCol w:w="2260"/>
        <w:gridCol w:w="4240"/>
        <w:gridCol w:w="1050"/>
        <w:gridCol w:w="1155"/>
      </w:tblGrid>
      <w:tr w:rsidR="00E62D02" w:rsidRPr="003D17BA" w14:paraId="72F0DEB7" w14:textId="77777777" w:rsidTr="0081528E">
        <w:trPr>
          <w:trHeight w:val="255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0C0C0"/>
            <w:noWrap/>
          </w:tcPr>
          <w:p w14:paraId="0EB39E51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</w:p>
        </w:tc>
        <w:tc>
          <w:tcPr>
            <w:tcW w:w="2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BCD4AE1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Fazat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DBE5379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Shërbimet EFAC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9950DDA" w14:textId="77777777" w:rsidR="00E62D02" w:rsidRPr="003D17BA" w:rsidRDefault="00E62D02" w:rsidP="0081528E">
            <w:pPr>
              <w:spacing w:before="120"/>
              <w:jc w:val="center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EFAC 1 (ditë)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64151ED" w14:textId="77777777" w:rsidR="00E62D02" w:rsidRPr="003D17BA" w:rsidRDefault="00E62D02" w:rsidP="0081528E">
            <w:pPr>
              <w:spacing w:before="120"/>
              <w:jc w:val="center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EFAC 2 (ditë)</w:t>
            </w:r>
          </w:p>
        </w:tc>
      </w:tr>
      <w:tr w:rsidR="00E62D02" w:rsidRPr="003D17BA" w14:paraId="3391B133" w14:textId="77777777" w:rsidTr="0081528E">
        <w:trPr>
          <w:trHeight w:val="425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D9D08B8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1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44699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Analiza e tre pyetësorëve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52790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>
              <w:rPr>
                <w:rFonts w:eastAsia="Arial"/>
                <w:sz w:val="18"/>
                <w:szCs w:val="18"/>
                <w:lang w:val="sq-AL" w:eastAsia="de-AT"/>
              </w:rPr>
              <w:t xml:space="preserve">Evaluimi </w:t>
            </w: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dhe vlerësimi i pyetësorëve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B79D4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2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B4E6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2</w:t>
            </w:r>
          </w:p>
        </w:tc>
      </w:tr>
      <w:tr w:rsidR="00E62D02" w:rsidRPr="003D17BA" w14:paraId="68AB16A9" w14:textId="77777777" w:rsidTr="0081528E">
        <w:trPr>
          <w:trHeight w:val="720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7747BC9A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2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B604D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Vizitë në faqen e EFAC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A234B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Përgatitja e vizitës në terren duke përfshirë konsultimet në agjendë; kryerja e vizitës në terren (një ditë); duke informuar RQMC të ReSPA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8CC5D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2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4D6A4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1</w:t>
            </w:r>
          </w:p>
        </w:tc>
      </w:tr>
      <w:tr w:rsidR="00E62D02" w:rsidRPr="003D17BA" w14:paraId="1CF44AFD" w14:textId="77777777" w:rsidTr="0081528E">
        <w:trPr>
          <w:trHeight w:val="480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6913D5F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3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C0F2D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 xml:space="preserve">Shkrimi i Raportit të </w:t>
            </w:r>
            <w:r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Informacionit Vlerësues</w:t>
            </w: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 xml:space="preserve"> </w:t>
            </w:r>
            <w:r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 xml:space="preserve">për </w:t>
            </w: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CAF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EE486" w14:textId="77777777" w:rsidR="00E62D02" w:rsidRPr="003D17BA" w:rsidRDefault="00E62D02" w:rsidP="0081528E">
            <w:pPr>
              <w:spacing w:before="120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Përgatitja e raportit mbi bazën e një modeli të standardizuar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1C4D7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1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955FB" w14:textId="77777777" w:rsidR="00E62D02" w:rsidRPr="003D17BA" w:rsidRDefault="00E62D02" w:rsidP="0081528E">
            <w:pPr>
              <w:spacing w:before="120"/>
              <w:jc w:val="center"/>
              <w:rPr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sz w:val="18"/>
                <w:szCs w:val="18"/>
                <w:lang w:val="sq-AL" w:eastAsia="de-AT"/>
              </w:rPr>
              <w:t>1</w:t>
            </w:r>
          </w:p>
        </w:tc>
      </w:tr>
      <w:tr w:rsidR="00E62D02" w:rsidRPr="003D17BA" w14:paraId="6237E5F4" w14:textId="77777777" w:rsidTr="0081528E">
        <w:trPr>
          <w:trHeight w:val="480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C0C0C0"/>
            <w:noWrap/>
          </w:tcPr>
          <w:p w14:paraId="62ED865A" w14:textId="77777777" w:rsidR="00E62D02" w:rsidRPr="003D17BA" w:rsidRDefault="00E62D02" w:rsidP="0081528E">
            <w:pPr>
              <w:spacing w:before="120"/>
              <w:rPr>
                <w:b/>
                <w:sz w:val="18"/>
                <w:szCs w:val="18"/>
                <w:lang w:val="sq-AL" w:eastAsia="de-AT"/>
              </w:rPr>
            </w:pP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C0C0C0"/>
          </w:tcPr>
          <w:p w14:paraId="4D481E9C" w14:textId="77777777" w:rsidR="00E62D02" w:rsidRPr="003D17BA" w:rsidRDefault="00E62D02" w:rsidP="0081528E">
            <w:pPr>
              <w:spacing w:before="120"/>
              <w:rPr>
                <w:b/>
                <w:bCs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Total</w:t>
            </w:r>
          </w:p>
        </w:tc>
        <w:tc>
          <w:tcPr>
            <w:tcW w:w="42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2CB206F" w14:textId="77777777" w:rsidR="00E62D02" w:rsidRPr="003D17BA" w:rsidRDefault="00E62D02" w:rsidP="0081528E">
            <w:pPr>
              <w:spacing w:before="120"/>
              <w:rPr>
                <w:b/>
                <w:sz w:val="18"/>
                <w:szCs w:val="18"/>
                <w:lang w:val="sq-AL" w:eastAsia="de-AT"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5A83365" w14:textId="77777777" w:rsidR="00E62D02" w:rsidRPr="003D17BA" w:rsidRDefault="00E62D02" w:rsidP="0081528E">
            <w:pPr>
              <w:spacing w:before="120"/>
              <w:jc w:val="center"/>
              <w:rPr>
                <w:b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5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0C860D7" w14:textId="77777777" w:rsidR="00E62D02" w:rsidRPr="003D17BA" w:rsidRDefault="00E62D02" w:rsidP="0081528E">
            <w:pPr>
              <w:spacing w:before="120"/>
              <w:jc w:val="center"/>
              <w:rPr>
                <w:b/>
                <w:sz w:val="18"/>
                <w:szCs w:val="18"/>
                <w:lang w:val="sq-AL" w:eastAsia="de-AT"/>
              </w:rPr>
            </w:pPr>
            <w:r w:rsidRPr="003D17BA">
              <w:rPr>
                <w:rFonts w:eastAsia="Arial"/>
                <w:b/>
                <w:bCs/>
                <w:sz w:val="18"/>
                <w:szCs w:val="18"/>
                <w:lang w:val="sq-AL" w:eastAsia="de-AT"/>
              </w:rPr>
              <w:t>4</w:t>
            </w:r>
          </w:p>
        </w:tc>
      </w:tr>
    </w:tbl>
    <w:p w14:paraId="157DB748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rFonts w:eastAsia="Arial"/>
          <w:szCs w:val="24"/>
          <w:lang w:val="sq-AL"/>
        </w:rPr>
        <w:t xml:space="preserve">Kushtet e kornizës </w:t>
      </w:r>
      <w:r>
        <w:rPr>
          <w:rFonts w:eastAsia="Arial"/>
          <w:szCs w:val="24"/>
          <w:lang w:val="sq-AL"/>
        </w:rPr>
        <w:t xml:space="preserve">së </w:t>
      </w:r>
      <w:r w:rsidRPr="003D17BA">
        <w:rPr>
          <w:rFonts w:eastAsia="Arial"/>
          <w:szCs w:val="24"/>
          <w:lang w:val="sq-AL"/>
        </w:rPr>
        <w:t>EFAC</w:t>
      </w:r>
      <w:r>
        <w:rPr>
          <w:rFonts w:eastAsia="Arial"/>
          <w:szCs w:val="24"/>
          <w:lang w:val="sq-AL"/>
        </w:rPr>
        <w:t>-ëve</w:t>
      </w:r>
      <w:r w:rsidRPr="003D17BA">
        <w:rPr>
          <w:rFonts w:eastAsia="Arial"/>
          <w:szCs w:val="24"/>
          <w:lang w:val="sq-AL"/>
        </w:rPr>
        <w:t xml:space="preserve"> për </w:t>
      </w:r>
      <w:r w:rsidRPr="00420A1A">
        <w:rPr>
          <w:rFonts w:eastAsia="Arial"/>
          <w:szCs w:val="24"/>
          <w:lang w:val="sq-AL"/>
        </w:rPr>
        <w:t xml:space="preserve">procesin e </w:t>
      </w:r>
      <w:r w:rsidRPr="00420A1A">
        <w:rPr>
          <w:rFonts w:eastAsia="Arial"/>
          <w:bCs w:val="0"/>
          <w:szCs w:val="24"/>
          <w:lang w:val="sq-AL" w:eastAsia="de-AT"/>
        </w:rPr>
        <w:t>Informacionit Vlerësues</w:t>
      </w:r>
      <w:r w:rsidRPr="00420A1A">
        <w:rPr>
          <w:rFonts w:eastAsia="Arial"/>
          <w:szCs w:val="24"/>
          <w:lang w:val="sq-AL"/>
        </w:rPr>
        <w:t xml:space="preserve"> të</w:t>
      </w:r>
      <w:r w:rsidRPr="003D17BA">
        <w:rPr>
          <w:rFonts w:eastAsia="Arial"/>
          <w:szCs w:val="24"/>
          <w:lang w:val="sq-AL"/>
        </w:rPr>
        <w:t xml:space="preserve"> CAF</w:t>
      </w:r>
    </w:p>
    <w:p w14:paraId="12ECFF61" w14:textId="77777777" w:rsidR="00E62D02" w:rsidRPr="003D17BA" w:rsidRDefault="00E62D02" w:rsidP="00E62D02">
      <w:pPr>
        <w:spacing w:line="280" w:lineRule="exact"/>
        <w:rPr>
          <w:rFonts w:eastAsia="Arial"/>
          <w:bCs/>
          <w:sz w:val="21"/>
          <w:szCs w:val="21"/>
          <w:lang w:val="sq-AL"/>
        </w:rPr>
      </w:pPr>
      <w:r w:rsidRPr="003D17BA">
        <w:rPr>
          <w:rFonts w:eastAsia="Arial"/>
          <w:bCs/>
          <w:sz w:val="21"/>
          <w:szCs w:val="21"/>
          <w:lang w:val="sq-AL"/>
        </w:rPr>
        <w:t xml:space="preserve">Kushtet e mëposhtme të kornizës zbatohen për </w:t>
      </w:r>
      <w:r>
        <w:rPr>
          <w:rFonts w:eastAsia="Arial"/>
          <w:bCs/>
          <w:sz w:val="21"/>
          <w:szCs w:val="21"/>
          <w:lang w:val="sq-AL"/>
        </w:rPr>
        <w:t>EFAC-ët</w:t>
      </w:r>
      <w:r w:rsidRPr="003D17BA">
        <w:rPr>
          <w:rFonts w:eastAsia="Arial"/>
          <w:bCs/>
          <w:sz w:val="21"/>
          <w:szCs w:val="21"/>
          <w:lang w:val="sq-AL"/>
        </w:rPr>
        <w:t xml:space="preserve"> në procesin </w:t>
      </w:r>
      <w:r w:rsidRPr="00420A1A">
        <w:rPr>
          <w:rFonts w:eastAsia="Arial"/>
          <w:bCs/>
          <w:sz w:val="21"/>
          <w:szCs w:val="21"/>
          <w:lang w:val="sq-AL" w:eastAsia="de-AT"/>
        </w:rPr>
        <w:t>Informacionit Vlerësues</w:t>
      </w:r>
      <w:r w:rsidRPr="00420A1A">
        <w:rPr>
          <w:rFonts w:eastAsia="Arial"/>
          <w:sz w:val="24"/>
          <w:szCs w:val="24"/>
          <w:lang w:val="sq-AL"/>
        </w:rPr>
        <w:t xml:space="preserve"> </w:t>
      </w:r>
      <w:r w:rsidRPr="003D17BA">
        <w:rPr>
          <w:rFonts w:eastAsia="Arial"/>
          <w:bCs/>
          <w:sz w:val="21"/>
          <w:szCs w:val="21"/>
          <w:lang w:val="sq-AL"/>
        </w:rPr>
        <w:t>të CAF</w:t>
      </w:r>
    </w:p>
    <w:p w14:paraId="290DE4E3" w14:textId="77777777" w:rsidR="00E62D02" w:rsidRPr="003D17BA" w:rsidRDefault="00E62D02" w:rsidP="00E62D02">
      <w:pPr>
        <w:spacing w:line="280" w:lineRule="exact"/>
        <w:rPr>
          <w:bCs/>
          <w:sz w:val="21"/>
          <w:szCs w:val="21"/>
          <w:lang w:val="sq-AL"/>
        </w:rPr>
      </w:pPr>
    </w:p>
    <w:p w14:paraId="1512983B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nuk </w:t>
      </w:r>
      <w:r>
        <w:rPr>
          <w:rFonts w:eastAsia="Arial"/>
          <w:szCs w:val="21"/>
          <w:lang w:val="sq-AL"/>
        </w:rPr>
        <w:t xml:space="preserve">e bëjnë </w:t>
      </w:r>
      <w:r w:rsidRPr="003D17BA">
        <w:rPr>
          <w:rFonts w:eastAsia="Arial"/>
          <w:szCs w:val="21"/>
          <w:lang w:val="sq-AL"/>
        </w:rPr>
        <w:t>kualifik</w:t>
      </w:r>
      <w:r>
        <w:rPr>
          <w:rFonts w:eastAsia="Arial"/>
          <w:szCs w:val="21"/>
          <w:lang w:val="sq-AL"/>
        </w:rPr>
        <w:t xml:space="preserve">imin e </w:t>
      </w:r>
      <w:r w:rsidRPr="003D17BA">
        <w:rPr>
          <w:rFonts w:eastAsia="Arial"/>
          <w:szCs w:val="21"/>
          <w:lang w:val="sq-AL"/>
        </w:rPr>
        <w:t>aplikacione</w:t>
      </w:r>
      <w:r>
        <w:rPr>
          <w:rFonts w:eastAsia="Arial"/>
          <w:szCs w:val="21"/>
          <w:lang w:val="sq-AL"/>
        </w:rPr>
        <w:t xml:space="preserve">ve pëe </w:t>
      </w:r>
      <w:r w:rsidRPr="003D17BA">
        <w:rPr>
          <w:rFonts w:eastAsia="Arial"/>
          <w:szCs w:val="21"/>
          <w:lang w:val="sq-AL"/>
        </w:rPr>
        <w:t xml:space="preserve">CAF si "të mira" ose "të këqija", por ata </w:t>
      </w:r>
      <w:r>
        <w:rPr>
          <w:rFonts w:eastAsia="Arial"/>
          <w:szCs w:val="21"/>
          <w:lang w:val="sq-AL"/>
        </w:rPr>
        <w:t xml:space="preserve">e </w:t>
      </w:r>
      <w:r w:rsidRPr="003D17BA">
        <w:rPr>
          <w:rFonts w:eastAsia="Arial"/>
          <w:szCs w:val="21"/>
          <w:lang w:val="sq-AL"/>
        </w:rPr>
        <w:t xml:space="preserve">vlerësojnë efektivitetin e tyre dhe japin </w:t>
      </w:r>
      <w:r>
        <w:rPr>
          <w:rFonts w:eastAsia="Arial"/>
          <w:bCs/>
          <w:szCs w:val="21"/>
          <w:lang w:val="sq-AL" w:eastAsia="de-AT"/>
        </w:rPr>
        <w:t>i</w:t>
      </w:r>
      <w:r w:rsidRPr="00420A1A">
        <w:rPr>
          <w:rFonts w:eastAsia="Arial"/>
          <w:bCs/>
          <w:szCs w:val="21"/>
          <w:lang w:val="sq-AL" w:eastAsia="de-AT"/>
        </w:rPr>
        <w:t>nformacion</w:t>
      </w:r>
      <w:r>
        <w:rPr>
          <w:rFonts w:eastAsia="Arial"/>
          <w:bCs/>
          <w:szCs w:val="21"/>
          <w:lang w:val="sq-AL" w:eastAsia="de-AT"/>
        </w:rPr>
        <w:t>e</w:t>
      </w:r>
      <w:r w:rsidRPr="00420A1A">
        <w:rPr>
          <w:rFonts w:eastAsia="Arial"/>
          <w:bCs/>
          <w:szCs w:val="21"/>
          <w:lang w:val="sq-AL" w:eastAsia="de-AT"/>
        </w:rPr>
        <w:t xml:space="preserve"> </w:t>
      </w:r>
      <w:r>
        <w:rPr>
          <w:rFonts w:eastAsia="Arial"/>
          <w:bCs/>
          <w:szCs w:val="21"/>
          <w:lang w:val="sq-AL" w:eastAsia="de-AT"/>
        </w:rPr>
        <w:t>v</w:t>
      </w:r>
      <w:r w:rsidRPr="00420A1A">
        <w:rPr>
          <w:rFonts w:eastAsia="Arial"/>
          <w:bCs/>
          <w:szCs w:val="21"/>
          <w:lang w:val="sq-AL" w:eastAsia="de-AT"/>
        </w:rPr>
        <w:t>lerësues</w:t>
      </w:r>
      <w:r>
        <w:rPr>
          <w:rFonts w:eastAsia="Arial"/>
          <w:bCs/>
          <w:szCs w:val="21"/>
          <w:lang w:val="sq-AL" w:eastAsia="de-AT"/>
        </w:rPr>
        <w:t>e</w:t>
      </w:r>
      <w:r w:rsidRPr="003D17BA">
        <w:rPr>
          <w:rFonts w:eastAsia="Arial"/>
          <w:szCs w:val="21"/>
          <w:lang w:val="sq-AL"/>
        </w:rPr>
        <w:t xml:space="preserve"> konstruktive, pozitive (me gojë dhe me shkrim).</w:t>
      </w:r>
    </w:p>
    <w:p w14:paraId="0566D904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>Pas analizës së tre pyetësorëve nga dy EFAC</w:t>
      </w:r>
      <w:r>
        <w:rPr>
          <w:rFonts w:eastAsia="Arial"/>
          <w:szCs w:val="21"/>
          <w:lang w:val="sq-AL"/>
        </w:rPr>
        <w:t>-ët</w:t>
      </w:r>
      <w:r w:rsidRPr="003D17BA">
        <w:rPr>
          <w:rFonts w:eastAsia="Arial"/>
          <w:szCs w:val="21"/>
          <w:lang w:val="sq-AL"/>
        </w:rPr>
        <w:t xml:space="preserve">, ata </w:t>
      </w:r>
      <w:r>
        <w:rPr>
          <w:rFonts w:eastAsia="Arial"/>
          <w:szCs w:val="21"/>
          <w:lang w:val="sq-AL"/>
        </w:rPr>
        <w:t xml:space="preserve">e </w:t>
      </w:r>
      <w:r w:rsidRPr="003D17BA">
        <w:rPr>
          <w:rFonts w:eastAsia="Arial"/>
          <w:szCs w:val="21"/>
          <w:lang w:val="sq-AL"/>
        </w:rPr>
        <w:t>përgatisin vizitën në terren në organizatën aplikuese.</w:t>
      </w:r>
    </w:p>
    <w:p w14:paraId="55A0302A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janë përgjegjës për zbatimin dhe përzgjedhjen e metodologjisë.</w:t>
      </w:r>
    </w:p>
    <w:p w14:paraId="7D64A08F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>Metodat e mundshme përfshijnë intervista me persona të përzgjedhur si dhe takime të grupeve të punës dhe prezantime.</w:t>
      </w:r>
    </w:p>
    <w:p w14:paraId="18707DF8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Agjenda</w:t>
      </w:r>
      <w:r w:rsidRPr="003D17BA">
        <w:rPr>
          <w:rFonts w:eastAsia="Arial"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 xml:space="preserve">e </w:t>
      </w:r>
      <w:r w:rsidRPr="003D17BA">
        <w:rPr>
          <w:rFonts w:eastAsia="Arial"/>
          <w:szCs w:val="21"/>
          <w:lang w:val="sq-AL"/>
        </w:rPr>
        <w:t>vizitë</w:t>
      </w:r>
      <w:r>
        <w:rPr>
          <w:rFonts w:eastAsia="Arial"/>
          <w:szCs w:val="21"/>
          <w:lang w:val="sq-AL"/>
        </w:rPr>
        <w:t xml:space="preserve">s </w:t>
      </w:r>
      <w:r w:rsidRPr="003D17BA">
        <w:rPr>
          <w:rFonts w:eastAsia="Arial"/>
          <w:szCs w:val="21"/>
          <w:lang w:val="sq-AL"/>
        </w:rPr>
        <w:t xml:space="preserve">në terren duhet </w:t>
      </w:r>
      <w:r>
        <w:rPr>
          <w:rFonts w:eastAsia="Arial"/>
          <w:szCs w:val="21"/>
          <w:lang w:val="sq-AL"/>
        </w:rPr>
        <w:t xml:space="preserve">bëhet pasi </w:t>
      </w:r>
      <w:r w:rsidRPr="003D17BA">
        <w:rPr>
          <w:rFonts w:eastAsia="Arial"/>
          <w:szCs w:val="21"/>
          <w:lang w:val="sq-AL"/>
        </w:rPr>
        <w:t xml:space="preserve">të </w:t>
      </w:r>
      <w:r>
        <w:rPr>
          <w:rFonts w:eastAsia="Arial"/>
          <w:szCs w:val="21"/>
          <w:lang w:val="sq-AL"/>
        </w:rPr>
        <w:t xml:space="preserve">bie </w:t>
      </w:r>
      <w:r w:rsidRPr="003D17BA">
        <w:rPr>
          <w:rFonts w:eastAsia="Arial"/>
          <w:szCs w:val="21"/>
          <w:lang w:val="sq-AL"/>
        </w:rPr>
        <w:t>dakord organizat</w:t>
      </w:r>
      <w:r>
        <w:rPr>
          <w:rFonts w:eastAsia="Arial"/>
          <w:szCs w:val="21"/>
          <w:lang w:val="sq-AL"/>
        </w:rPr>
        <w:t>a</w:t>
      </w:r>
      <w:r w:rsidRPr="003D17BA">
        <w:rPr>
          <w:rFonts w:eastAsia="Arial"/>
          <w:szCs w:val="21"/>
          <w:lang w:val="sq-AL"/>
        </w:rPr>
        <w:t xml:space="preserve"> aplikuese.</w:t>
      </w:r>
      <w:r>
        <w:rPr>
          <w:rFonts w:eastAsia="Arial"/>
          <w:szCs w:val="21"/>
          <w:lang w:val="sq-AL"/>
        </w:rPr>
        <w:t xml:space="preserve"> DERI KËTU</w:t>
      </w:r>
    </w:p>
    <w:p w14:paraId="2E9D5BDA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EFAC-ët e</w:t>
      </w:r>
      <w:r w:rsidRPr="003D17BA">
        <w:rPr>
          <w:rFonts w:eastAsia="Arial"/>
          <w:szCs w:val="21"/>
          <w:lang w:val="sq-AL"/>
        </w:rPr>
        <w:t xml:space="preserve"> informojnë RQMC-në e ReSPA për datën dhe a</w:t>
      </w:r>
      <w:r>
        <w:rPr>
          <w:rFonts w:eastAsia="Arial"/>
          <w:szCs w:val="21"/>
          <w:lang w:val="sq-AL"/>
        </w:rPr>
        <w:t>gjend</w:t>
      </w:r>
      <w:r w:rsidRPr="003D17BA">
        <w:rPr>
          <w:rFonts w:eastAsia="Arial"/>
          <w:szCs w:val="21"/>
          <w:lang w:val="sq-AL"/>
        </w:rPr>
        <w:t>ën e vizitës në terren.</w:t>
      </w:r>
    </w:p>
    <w:p w14:paraId="65D97BFB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analizojnë cilësinë e procesit të </w:t>
      </w:r>
      <w:r>
        <w:rPr>
          <w:rFonts w:eastAsia="Arial"/>
          <w:szCs w:val="21"/>
          <w:lang w:val="sq-AL"/>
        </w:rPr>
        <w:t>vetëvlerësimit</w:t>
      </w:r>
      <w:r w:rsidRPr="003D17BA">
        <w:rPr>
          <w:rFonts w:eastAsia="Arial"/>
          <w:szCs w:val="21"/>
          <w:lang w:val="sq-AL"/>
        </w:rPr>
        <w:t xml:space="preserve"> bazuar në përgjigjet e pyetësorit me pjesëmarrësit e seminarit të vetëvlerësimit dhe partnerë të tjerë të përzgjedhur në intervistë.</w:t>
      </w:r>
    </w:p>
    <w:p w14:paraId="63763874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>Më pas diskutohet për hartimin, komunikimin dhe zbatimin e masave përmirësuese, sërish bazuar në përgjigjet e pyetësorit.</w:t>
      </w:r>
    </w:p>
    <w:p w14:paraId="4960A60A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 xml:space="preserve">Vlerësimet dhe </w:t>
      </w:r>
      <w:r>
        <w:rPr>
          <w:rFonts w:eastAsia="Arial"/>
          <w:szCs w:val="21"/>
          <w:lang w:val="sq-AL"/>
        </w:rPr>
        <w:t>shqyrtimet</w:t>
      </w:r>
      <w:r w:rsidRPr="003D17BA">
        <w:rPr>
          <w:rFonts w:eastAsia="Arial"/>
          <w:szCs w:val="21"/>
          <w:lang w:val="sq-AL"/>
        </w:rPr>
        <w:t xml:space="preserve"> e procesit të vetëvlerësimit dhe masat fillestare të zbatimit lejojnë që të nxirren përfundime në lidhje me pjekurinë e organizatës, e cila vlerësohet gjithashtu nga EFAC</w:t>
      </w:r>
      <w:r>
        <w:rPr>
          <w:rFonts w:eastAsia="Arial"/>
          <w:szCs w:val="21"/>
          <w:lang w:val="sq-AL"/>
        </w:rPr>
        <w:t>-ët</w:t>
      </w:r>
      <w:r w:rsidRPr="003D17BA">
        <w:rPr>
          <w:rFonts w:eastAsia="Arial"/>
          <w:szCs w:val="21"/>
          <w:lang w:val="sq-AL"/>
        </w:rPr>
        <w:t xml:space="preserve"> pas vizitës në terren.</w:t>
      </w:r>
    </w:p>
    <w:p w14:paraId="1BCE96B1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 xml:space="preserve">Vizita në terren përfundon me një diskutim përfundimtar në të cilin </w:t>
      </w: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japin </w:t>
      </w:r>
      <w:r>
        <w:rPr>
          <w:rFonts w:eastAsia="Arial"/>
          <w:szCs w:val="21"/>
          <w:lang w:val="sq-AL"/>
        </w:rPr>
        <w:t>informacione vlerësuese</w:t>
      </w:r>
      <w:r w:rsidRPr="003D17BA">
        <w:rPr>
          <w:rFonts w:eastAsia="Arial"/>
          <w:szCs w:val="21"/>
          <w:lang w:val="sq-AL"/>
        </w:rPr>
        <w:t xml:space="preserve"> fillestare gojore.</w:t>
      </w:r>
    </w:p>
    <w:p w14:paraId="5F77BB99" w14:textId="77777777" w:rsidR="00E62D02" w:rsidRPr="003D17BA" w:rsidRDefault="00E62D02" w:rsidP="00E62D02">
      <w:pPr>
        <w:pStyle w:val="Aufgezhlt1Absatz"/>
        <w:rPr>
          <w:lang w:val="sq-AL"/>
        </w:rPr>
      </w:pPr>
      <w:r>
        <w:rPr>
          <w:rFonts w:eastAsia="Arial"/>
          <w:lang w:val="sq-AL"/>
        </w:rPr>
        <w:t>EFAC-ët</w:t>
      </w:r>
      <w:r w:rsidRPr="003D17BA">
        <w:rPr>
          <w:rFonts w:eastAsia="Arial"/>
          <w:lang w:val="sq-AL"/>
        </w:rPr>
        <w:t xml:space="preserve"> </w:t>
      </w:r>
      <w:r>
        <w:rPr>
          <w:rFonts w:eastAsia="Arial"/>
          <w:lang w:val="sq-AL"/>
        </w:rPr>
        <w:t xml:space="preserve">e </w:t>
      </w:r>
      <w:r w:rsidRPr="003D17BA">
        <w:rPr>
          <w:rFonts w:eastAsia="Arial"/>
          <w:lang w:val="sq-AL"/>
        </w:rPr>
        <w:t xml:space="preserve">dërgojnë raportin e </w:t>
      </w:r>
      <w:r>
        <w:rPr>
          <w:rFonts w:eastAsia="Arial"/>
          <w:lang w:val="sq-AL"/>
        </w:rPr>
        <w:t xml:space="preserve">informacioneve vlerësuese </w:t>
      </w:r>
      <w:r w:rsidRPr="003D17BA">
        <w:rPr>
          <w:rFonts w:eastAsia="Arial"/>
          <w:lang w:val="sq-AL"/>
        </w:rPr>
        <w:t xml:space="preserve">me shkrim vetëm në RQMC të RESPA, e cila ia përcjell raportin organizatës aplikuese. Më pas, </w:t>
      </w:r>
      <w:r>
        <w:rPr>
          <w:rFonts w:eastAsia="Arial"/>
          <w:lang w:val="sq-AL"/>
        </w:rPr>
        <w:t>EFAC-ët</w:t>
      </w:r>
      <w:r w:rsidRPr="003D17BA">
        <w:rPr>
          <w:rFonts w:eastAsia="Arial"/>
          <w:lang w:val="sq-AL"/>
        </w:rPr>
        <w:t xml:space="preserve"> janë në dispozicion për diskutim përfundimtar me organizatën </w:t>
      </w:r>
      <w:r>
        <w:rPr>
          <w:rFonts w:eastAsia="Arial"/>
          <w:lang w:val="sq-AL"/>
        </w:rPr>
        <w:t>aplikuese</w:t>
      </w:r>
      <w:r w:rsidRPr="003D17BA">
        <w:rPr>
          <w:rFonts w:eastAsia="Arial"/>
          <w:lang w:val="sq-AL"/>
        </w:rPr>
        <w:t xml:space="preserve"> për të sqaruar pyetjet e hapura. Diskutimi përfundimtar nuk mund të ndryshojë raportin dhe rekomandimet e EFAC-</w:t>
      </w:r>
      <w:r>
        <w:rPr>
          <w:rFonts w:eastAsia="Arial"/>
          <w:lang w:val="sq-AL"/>
        </w:rPr>
        <w:t>ë</w:t>
      </w:r>
      <w:r w:rsidRPr="003D17BA">
        <w:rPr>
          <w:rFonts w:eastAsia="Arial"/>
          <w:lang w:val="sq-AL"/>
        </w:rPr>
        <w:t>ve.</w:t>
      </w:r>
    </w:p>
    <w:p w14:paraId="0F64B85F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>Raporti i komenteve duhet të dorëzohet në RQMC të RESPA një muaj pas vizitës në terren.</w:t>
      </w:r>
    </w:p>
    <w:p w14:paraId="2601DB8C" w14:textId="77777777" w:rsidR="00E62D02" w:rsidRPr="003D17BA" w:rsidRDefault="00E62D02" w:rsidP="00E62D02">
      <w:pPr>
        <w:pStyle w:val="Heading2"/>
        <w:numPr>
          <w:ilvl w:val="0"/>
          <w:numId w:val="0"/>
        </w:numPr>
        <w:ind w:left="567"/>
        <w:rPr>
          <w:lang w:val="sq-AL"/>
        </w:rPr>
      </w:pPr>
    </w:p>
    <w:p w14:paraId="305044D4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rFonts w:eastAsia="Arial"/>
          <w:szCs w:val="24"/>
          <w:lang w:val="sq-AL"/>
        </w:rPr>
        <w:t>Përzgjedhja e EFAC-</w:t>
      </w:r>
      <w:r>
        <w:rPr>
          <w:rFonts w:eastAsia="Arial"/>
          <w:szCs w:val="24"/>
          <w:lang w:val="sq-AL"/>
        </w:rPr>
        <w:t>ë</w:t>
      </w:r>
      <w:r w:rsidRPr="003D17BA">
        <w:rPr>
          <w:rFonts w:eastAsia="Arial"/>
          <w:szCs w:val="24"/>
          <w:lang w:val="sq-AL"/>
        </w:rPr>
        <w:t>ve</w:t>
      </w:r>
    </w:p>
    <w:p w14:paraId="126D50FC" w14:textId="77777777" w:rsidR="00E62D02" w:rsidRPr="003D17BA" w:rsidRDefault="00E62D02" w:rsidP="00E62D02">
      <w:pPr>
        <w:pStyle w:val="Aufzhlungweit"/>
        <w:numPr>
          <w:ilvl w:val="0"/>
          <w:numId w:val="0"/>
        </w:numPr>
        <w:spacing w:line="280" w:lineRule="exact"/>
        <w:rPr>
          <w:szCs w:val="21"/>
          <w:lang w:val="sq-AL"/>
        </w:rPr>
      </w:pPr>
      <w:r w:rsidRPr="003D17BA">
        <w:rPr>
          <w:rFonts w:eastAsia="Arial"/>
          <w:szCs w:val="21"/>
          <w:lang w:val="sq-AL"/>
        </w:rPr>
        <w:t xml:space="preserve">Çdo proces </w:t>
      </w:r>
      <w:r>
        <w:rPr>
          <w:rFonts w:eastAsia="Arial"/>
          <w:szCs w:val="21"/>
          <w:lang w:val="sq-AL"/>
        </w:rPr>
        <w:t>i informacionit vlerësues</w:t>
      </w:r>
      <w:r w:rsidRPr="003D17BA">
        <w:rPr>
          <w:rFonts w:eastAsia="Arial"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 xml:space="preserve">për </w:t>
      </w:r>
      <w:r w:rsidRPr="003D17BA">
        <w:rPr>
          <w:rFonts w:eastAsia="Arial"/>
          <w:szCs w:val="21"/>
          <w:lang w:val="sq-AL"/>
        </w:rPr>
        <w:t xml:space="preserve">CAF </w:t>
      </w:r>
      <w:r>
        <w:rPr>
          <w:rFonts w:eastAsia="Arial"/>
          <w:szCs w:val="21"/>
          <w:lang w:val="sq-AL"/>
        </w:rPr>
        <w:t xml:space="preserve">realizohet </w:t>
      </w:r>
      <w:r w:rsidRPr="003D17BA">
        <w:rPr>
          <w:rFonts w:eastAsia="Arial"/>
          <w:szCs w:val="21"/>
          <w:lang w:val="sq-AL"/>
        </w:rPr>
        <w:t>nga dy EFAC</w:t>
      </w:r>
      <w:r>
        <w:rPr>
          <w:rFonts w:eastAsia="Arial"/>
          <w:szCs w:val="21"/>
          <w:lang w:val="sq-AL"/>
        </w:rPr>
        <w:t>-ë</w:t>
      </w:r>
      <w:r w:rsidRPr="003D17BA">
        <w:rPr>
          <w:rFonts w:eastAsia="Arial"/>
          <w:szCs w:val="21"/>
          <w:lang w:val="sq-AL"/>
        </w:rPr>
        <w:t xml:space="preserve">. EFAC 1 është gjithashtu përgjegjës për çështjet organizative dhe për përgatitjen e një </w:t>
      </w:r>
      <w:r>
        <w:rPr>
          <w:rFonts w:eastAsia="Arial"/>
          <w:szCs w:val="21"/>
          <w:lang w:val="sq-AL"/>
        </w:rPr>
        <w:t>raporti të c</w:t>
      </w:r>
      <w:r w:rsidRPr="003D17BA">
        <w:rPr>
          <w:rFonts w:eastAsia="Arial"/>
          <w:szCs w:val="21"/>
          <w:lang w:val="sq-AL"/>
        </w:rPr>
        <w:t>ilësi</w:t>
      </w:r>
      <w:r>
        <w:rPr>
          <w:rFonts w:eastAsia="Arial"/>
          <w:szCs w:val="21"/>
          <w:lang w:val="sq-AL"/>
        </w:rPr>
        <w:t>së</w:t>
      </w:r>
      <w:r w:rsidRPr="003D17BA">
        <w:rPr>
          <w:rFonts w:eastAsia="Arial"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>s</w:t>
      </w:r>
      <w:r w:rsidRPr="003D17BA">
        <w:rPr>
          <w:rFonts w:eastAsia="Arial"/>
          <w:szCs w:val="21"/>
          <w:lang w:val="sq-AL"/>
        </w:rPr>
        <w:t>ë lartë</w:t>
      </w:r>
      <w:r w:rsidRPr="00DC3BCD">
        <w:rPr>
          <w:rFonts w:eastAsia="Arial"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 xml:space="preserve">të </w:t>
      </w:r>
      <w:r>
        <w:rPr>
          <w:rFonts w:eastAsia="Arial"/>
          <w:szCs w:val="21"/>
          <w:lang w:val="sq-AL"/>
        </w:rPr>
        <w:t>informacioneve vlerësuese për SAF</w:t>
      </w:r>
      <w:r w:rsidRPr="003D17BA">
        <w:rPr>
          <w:rFonts w:eastAsia="Arial"/>
          <w:szCs w:val="21"/>
          <w:lang w:val="sq-AL"/>
        </w:rPr>
        <w:t xml:space="preserve">. EFAC 2 </w:t>
      </w:r>
      <w:r>
        <w:rPr>
          <w:rFonts w:eastAsia="Arial"/>
          <w:szCs w:val="21"/>
          <w:lang w:val="sq-AL"/>
        </w:rPr>
        <w:t xml:space="preserve">e </w:t>
      </w:r>
      <w:r w:rsidRPr="003D17BA">
        <w:rPr>
          <w:rFonts w:eastAsia="Arial"/>
          <w:szCs w:val="21"/>
          <w:lang w:val="sq-AL"/>
        </w:rPr>
        <w:t xml:space="preserve">mbështet EFAC 1 kryesisht në </w:t>
      </w:r>
      <w:r>
        <w:rPr>
          <w:rFonts w:eastAsia="Arial"/>
          <w:szCs w:val="21"/>
          <w:lang w:val="sq-AL"/>
        </w:rPr>
        <w:t xml:space="preserve">realizimin e </w:t>
      </w:r>
      <w:r w:rsidRPr="003D17BA">
        <w:rPr>
          <w:rFonts w:eastAsia="Arial"/>
          <w:szCs w:val="21"/>
          <w:lang w:val="sq-AL"/>
        </w:rPr>
        <w:t xml:space="preserve">vizitës në terren dhe në hartimin e raportit dhe siguron objektivitetin e raportit duke sjellë </w:t>
      </w:r>
      <w:r>
        <w:rPr>
          <w:rFonts w:eastAsia="Arial"/>
          <w:szCs w:val="21"/>
          <w:lang w:val="sq-AL"/>
        </w:rPr>
        <w:t>p</w:t>
      </w:r>
      <w:r w:rsidRPr="003D17BA">
        <w:rPr>
          <w:rFonts w:eastAsia="Arial"/>
          <w:szCs w:val="21"/>
          <w:lang w:val="sq-AL"/>
        </w:rPr>
        <w:t>erspektivë shtesë.</w:t>
      </w:r>
      <w:r w:rsidRPr="003D17BA">
        <w:rPr>
          <w:rFonts w:eastAsia="Arial"/>
          <w:szCs w:val="21"/>
          <w:lang w:val="sq-AL"/>
        </w:rPr>
        <w:br/>
      </w:r>
    </w:p>
    <w:p w14:paraId="06C89078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  <w:r w:rsidRPr="003D17BA">
        <w:rPr>
          <w:sz w:val="21"/>
          <w:szCs w:val="21"/>
          <w:lang w:val="sq-AL"/>
        </w:rPr>
        <w:t xml:space="preserve">RQMC e ReSPA bazohet në një grup EFAC. Një listë e EFAC-ve aktuale në RQMC të ReSPA është publikuar </w:t>
      </w:r>
      <w:r>
        <w:rPr>
          <w:sz w:val="21"/>
          <w:szCs w:val="21"/>
          <w:lang w:val="sq-AL"/>
        </w:rPr>
        <w:t>në UEB-FAQEN E RESPA</w:t>
      </w:r>
      <w:r w:rsidRPr="003D17BA">
        <w:rPr>
          <w:color w:val="FF0000"/>
          <w:sz w:val="21"/>
          <w:szCs w:val="21"/>
          <w:lang w:val="sq-AL"/>
        </w:rPr>
        <w:t>.</w:t>
      </w:r>
    </w:p>
    <w:p w14:paraId="575AF28E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57181CCF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>Përzgjedhja e EFAC-</w:t>
      </w:r>
      <w:r>
        <w:rPr>
          <w:rFonts w:eastAsia="Arial"/>
          <w:sz w:val="21"/>
          <w:szCs w:val="21"/>
          <w:lang w:val="sq-AL"/>
        </w:rPr>
        <w:t>ë</w:t>
      </w:r>
      <w:r w:rsidRPr="003D17BA">
        <w:rPr>
          <w:rFonts w:eastAsia="Arial"/>
          <w:sz w:val="21"/>
          <w:szCs w:val="21"/>
          <w:lang w:val="sq-AL"/>
        </w:rPr>
        <w:t>ve është përgjegjësi e RQMC të RESPA, duke marrë parasysh parimet e mëposhtme:</w:t>
      </w:r>
    </w:p>
    <w:p w14:paraId="53160844" w14:textId="77777777" w:rsidR="00E62D02" w:rsidRPr="003D17BA" w:rsidRDefault="00E62D02" w:rsidP="00E62D02">
      <w:pPr>
        <w:spacing w:line="280" w:lineRule="exact"/>
        <w:rPr>
          <w:sz w:val="21"/>
          <w:szCs w:val="21"/>
          <w:lang w:val="sq-AL"/>
        </w:rPr>
      </w:pPr>
    </w:p>
    <w:p w14:paraId="0F47F518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lang w:val="sq-AL"/>
        </w:rPr>
        <w:t>Kërkesat për EFAC</w:t>
      </w:r>
      <w:r>
        <w:rPr>
          <w:lang w:val="sq-AL"/>
        </w:rPr>
        <w:t>-ët</w:t>
      </w:r>
    </w:p>
    <w:p w14:paraId="56924BC5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 xml:space="preserve">Siç parashikohet në nenin 13 të direktivës “Rregullat dhe procedurat që </w:t>
      </w:r>
      <w:r>
        <w:rPr>
          <w:rFonts w:eastAsia="Arial"/>
          <w:sz w:val="21"/>
          <w:szCs w:val="21"/>
          <w:lang w:val="sq-AL"/>
        </w:rPr>
        <w:t xml:space="preserve">e </w:t>
      </w:r>
      <w:r w:rsidRPr="003D17BA">
        <w:rPr>
          <w:rFonts w:eastAsia="Arial"/>
          <w:sz w:val="21"/>
          <w:szCs w:val="21"/>
          <w:lang w:val="sq-AL"/>
        </w:rPr>
        <w:t xml:space="preserve">rregullojnë organizimin dhe funksionimin e Qendrës Rajonale të Menaxhimit të Cilësisë në ReSPA”, RQMC e ReSPA është përgjegjëse për krijimin e Rrjetit të </w:t>
      </w:r>
      <w:r>
        <w:rPr>
          <w:rFonts w:eastAsia="Arial"/>
          <w:sz w:val="21"/>
          <w:szCs w:val="21"/>
          <w:lang w:val="sq-AL"/>
        </w:rPr>
        <w:t xml:space="preserve">Aktorëve për Informacion Vlerësues të </w:t>
      </w:r>
      <w:r w:rsidRPr="003D17BA">
        <w:rPr>
          <w:rFonts w:eastAsia="Arial"/>
          <w:sz w:val="21"/>
          <w:szCs w:val="21"/>
          <w:lang w:val="sq-AL"/>
        </w:rPr>
        <w:t>Jashtëm të CAF (EFAC</w:t>
      </w:r>
      <w:r>
        <w:rPr>
          <w:rFonts w:eastAsia="Arial"/>
          <w:sz w:val="21"/>
          <w:szCs w:val="21"/>
          <w:lang w:val="sq-AL"/>
        </w:rPr>
        <w:t>-ë</w:t>
      </w:r>
      <w:r w:rsidRPr="003D17BA">
        <w:rPr>
          <w:rFonts w:eastAsia="Arial"/>
          <w:sz w:val="21"/>
          <w:szCs w:val="21"/>
          <w:lang w:val="sq-AL"/>
        </w:rPr>
        <w:t xml:space="preserve">), me përfaqësues nga të gjithë anëtarët </w:t>
      </w:r>
      <w:r>
        <w:rPr>
          <w:rFonts w:eastAsia="Arial"/>
          <w:sz w:val="21"/>
          <w:szCs w:val="21"/>
          <w:lang w:val="sq-AL"/>
        </w:rPr>
        <w:t xml:space="preserve">e </w:t>
      </w:r>
      <w:r w:rsidRPr="003D17BA">
        <w:rPr>
          <w:rFonts w:eastAsia="Arial"/>
          <w:sz w:val="21"/>
          <w:szCs w:val="21"/>
          <w:lang w:val="sq-AL"/>
        </w:rPr>
        <w:t>ReSPA.</w:t>
      </w:r>
    </w:p>
    <w:p w14:paraId="4571AB4B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34C53736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>
        <w:rPr>
          <w:rFonts w:eastAsia="Arial"/>
          <w:sz w:val="21"/>
          <w:szCs w:val="21"/>
          <w:lang w:val="sq-AL"/>
        </w:rPr>
        <w:t>EFAC-ët</w:t>
      </w:r>
      <w:r w:rsidRPr="003D17BA">
        <w:rPr>
          <w:rFonts w:eastAsia="Arial"/>
          <w:sz w:val="21"/>
          <w:szCs w:val="21"/>
          <w:lang w:val="sq-AL"/>
        </w:rPr>
        <w:t xml:space="preserve"> duhet të plotësojnë kërkesat zyrtare të mëposhtme:</w:t>
      </w:r>
    </w:p>
    <w:p w14:paraId="0CE3D9BA" w14:textId="77777777" w:rsidR="00E62D02" w:rsidRPr="003D17BA" w:rsidRDefault="00E62D02" w:rsidP="00E62D02">
      <w:pPr>
        <w:spacing w:line="280" w:lineRule="exact"/>
        <w:rPr>
          <w:rFonts w:eastAsia="Arial"/>
          <w:b/>
          <w:bCs/>
          <w:sz w:val="21"/>
          <w:szCs w:val="21"/>
          <w:lang w:val="sq-AL"/>
        </w:rPr>
      </w:pPr>
    </w:p>
    <w:p w14:paraId="1C247682" w14:textId="77777777" w:rsidR="00E62D02" w:rsidRPr="003D17BA" w:rsidRDefault="00E62D02" w:rsidP="00E62D02">
      <w:pPr>
        <w:pStyle w:val="Aufgezhlt1Absatz"/>
        <w:rPr>
          <w:lang w:val="sq-AL"/>
        </w:rPr>
      </w:pPr>
      <w:r w:rsidRPr="003D17BA">
        <w:rPr>
          <w:lang w:val="sq-AL"/>
        </w:rPr>
        <w:t xml:space="preserve">Përfundimi me sukses i trajnimit </w:t>
      </w:r>
      <w:r>
        <w:rPr>
          <w:lang w:val="sq-AL"/>
        </w:rPr>
        <w:t>për</w:t>
      </w:r>
      <w:r w:rsidRPr="003D17BA">
        <w:rPr>
          <w:lang w:val="sq-AL"/>
        </w:rPr>
        <w:t xml:space="preserve"> CAF </w:t>
      </w:r>
      <w:r>
        <w:rPr>
          <w:lang w:val="sq-AL"/>
        </w:rPr>
        <w:t>Aktorët e Jashtëm për Informacion Vlerësues</w:t>
      </w:r>
      <w:r w:rsidRPr="003D17BA">
        <w:rPr>
          <w:lang w:val="sq-AL"/>
        </w:rPr>
        <w:t xml:space="preserve"> </w:t>
      </w:r>
      <w:r>
        <w:rPr>
          <w:lang w:val="sq-AL"/>
        </w:rPr>
        <w:t>të Jashtëm të c</w:t>
      </w:r>
      <w:r w:rsidRPr="003D17BA">
        <w:rPr>
          <w:lang w:val="sq-AL"/>
        </w:rPr>
        <w:t>ertifi</w:t>
      </w:r>
      <w:r>
        <w:rPr>
          <w:lang w:val="sq-AL"/>
        </w:rPr>
        <w:t xml:space="preserve">kuar </w:t>
      </w:r>
      <w:r w:rsidRPr="003D17BA">
        <w:rPr>
          <w:lang w:val="sq-AL"/>
        </w:rPr>
        <w:t>(EFAC).</w:t>
      </w:r>
    </w:p>
    <w:p w14:paraId="3DE32D12" w14:textId="77777777" w:rsidR="00E62D02" w:rsidRPr="003D17BA" w:rsidRDefault="00E62D02" w:rsidP="00E62D02">
      <w:pPr>
        <w:pStyle w:val="Aufgezhlt1Absatz"/>
        <w:rPr>
          <w:lang w:val="sq-AL"/>
        </w:rPr>
      </w:pPr>
      <w:r w:rsidRPr="003D17BA">
        <w:rPr>
          <w:lang w:val="sq-AL"/>
        </w:rPr>
        <w:t>Të paktën 5 vjet përvojë praktike në aplikimin e mjeteve të menaxhimit të cilësisë (përfshirë CAF), mundësisht në administratën publike</w:t>
      </w:r>
    </w:p>
    <w:p w14:paraId="4F44EF31" w14:textId="77777777" w:rsidR="00E62D02" w:rsidRPr="003D17BA" w:rsidRDefault="00E62D02" w:rsidP="00E62D02">
      <w:pPr>
        <w:pStyle w:val="Aufgezhlt1Absatz"/>
        <w:rPr>
          <w:lang w:val="sq-AL"/>
        </w:rPr>
      </w:pPr>
      <w:r>
        <w:rPr>
          <w:lang w:val="sq-AL"/>
        </w:rPr>
        <w:t xml:space="preserve">Përgatitje shkollore </w:t>
      </w:r>
      <w:r w:rsidRPr="003D17BA">
        <w:rPr>
          <w:lang w:val="sq-AL"/>
        </w:rPr>
        <w:t>përkatës</w:t>
      </w:r>
      <w:r>
        <w:rPr>
          <w:lang w:val="sq-AL"/>
        </w:rPr>
        <w:t>e</w:t>
      </w:r>
      <w:r w:rsidRPr="003D17BA">
        <w:rPr>
          <w:lang w:val="sq-AL"/>
        </w:rPr>
        <w:t xml:space="preserve"> – diplomë universitare ose certifikata </w:t>
      </w:r>
      <w:r>
        <w:rPr>
          <w:lang w:val="sq-AL"/>
        </w:rPr>
        <w:t xml:space="preserve">për </w:t>
      </w:r>
      <w:r w:rsidRPr="003D17BA">
        <w:rPr>
          <w:lang w:val="sq-AL"/>
        </w:rPr>
        <w:t>trajnim</w:t>
      </w:r>
      <w:r>
        <w:rPr>
          <w:lang w:val="sq-AL"/>
        </w:rPr>
        <w:t xml:space="preserve">e </w:t>
      </w:r>
      <w:r w:rsidRPr="003D17BA">
        <w:rPr>
          <w:lang w:val="sq-AL"/>
        </w:rPr>
        <w:t>të specializuara në menaxhimin publik, menaxhimin e cilësisë dhe/ose fusha të ngjashme</w:t>
      </w:r>
    </w:p>
    <w:p w14:paraId="22991AF8" w14:textId="77777777" w:rsidR="00E62D02" w:rsidRPr="003D17BA" w:rsidRDefault="00E62D02" w:rsidP="00E62D02">
      <w:pPr>
        <w:pStyle w:val="Aufgezhlt1Absatz"/>
        <w:rPr>
          <w:lang w:val="sq-AL"/>
        </w:rPr>
      </w:pPr>
      <w:r w:rsidRPr="003D17BA">
        <w:rPr>
          <w:lang w:val="sq-AL"/>
        </w:rPr>
        <w:t xml:space="preserve">Pjesëmarrje dy herë në vit në </w:t>
      </w:r>
      <w:r>
        <w:rPr>
          <w:lang w:val="sq-AL"/>
        </w:rPr>
        <w:t>takimet për</w:t>
      </w:r>
      <w:r w:rsidRPr="003D17BA">
        <w:rPr>
          <w:lang w:val="sq-AL"/>
        </w:rPr>
        <w:t>rkatëse koordinuese të KQMC të ReSPA.</w:t>
      </w:r>
    </w:p>
    <w:p w14:paraId="66AC72B5" w14:textId="77777777" w:rsidR="00E62D02" w:rsidRPr="003D17BA" w:rsidRDefault="00E62D02" w:rsidP="00E62D02">
      <w:pPr>
        <w:pStyle w:val="Aufgezhlt1Absatz"/>
        <w:rPr>
          <w:lang w:val="sq-AL"/>
        </w:rPr>
      </w:pPr>
      <w:r>
        <w:rPr>
          <w:lang w:val="sq-AL"/>
        </w:rPr>
        <w:t xml:space="preserve">Të realizojnë </w:t>
      </w:r>
      <w:r w:rsidRPr="003D17BA">
        <w:rPr>
          <w:lang w:val="sq-AL"/>
        </w:rPr>
        <w:t>detyrat e EFAC</w:t>
      </w:r>
      <w:r>
        <w:rPr>
          <w:lang w:val="sq-AL"/>
        </w:rPr>
        <w:t>-ut</w:t>
      </w:r>
      <w:r w:rsidRPr="003D17BA">
        <w:rPr>
          <w:lang w:val="sq-AL"/>
        </w:rPr>
        <w:t xml:space="preserve"> siç </w:t>
      </w:r>
      <w:r>
        <w:rPr>
          <w:lang w:val="sq-AL"/>
        </w:rPr>
        <w:t>janë renditur në "Udhëzuesin për EFAC-ët</w:t>
      </w:r>
      <w:r w:rsidRPr="003D17BA">
        <w:rPr>
          <w:lang w:val="sq-AL"/>
        </w:rPr>
        <w:t>" dhe "Kërkesat dhe Rregullat për EFAC</w:t>
      </w:r>
      <w:r>
        <w:rPr>
          <w:lang w:val="sq-AL"/>
        </w:rPr>
        <w:t>-ët</w:t>
      </w:r>
      <w:r w:rsidRPr="003D17BA">
        <w:rPr>
          <w:lang w:val="sq-AL"/>
        </w:rPr>
        <w:t>".</w:t>
      </w:r>
    </w:p>
    <w:p w14:paraId="00B98910" w14:textId="77777777" w:rsidR="00E62D02" w:rsidRPr="003D17BA" w:rsidRDefault="00E62D02" w:rsidP="00E62D02">
      <w:pPr>
        <w:pStyle w:val="Heading2"/>
        <w:rPr>
          <w:lang w:val="sq-AL"/>
        </w:rPr>
      </w:pPr>
      <w:r w:rsidRPr="003D17BA">
        <w:rPr>
          <w:rFonts w:eastAsia="Arial"/>
          <w:szCs w:val="24"/>
          <w:lang w:val="sq-AL"/>
        </w:rPr>
        <w:t>Kodi i Sjelljes për EFAC</w:t>
      </w:r>
      <w:r>
        <w:rPr>
          <w:rFonts w:eastAsia="Arial"/>
          <w:szCs w:val="24"/>
          <w:lang w:val="sq-AL"/>
        </w:rPr>
        <w:t>-ët</w:t>
      </w:r>
    </w:p>
    <w:p w14:paraId="68CBCF3A" w14:textId="122DBDB9" w:rsidR="00E62D02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  <w:r w:rsidRPr="003D17BA">
        <w:rPr>
          <w:rFonts w:eastAsia="Arial"/>
          <w:sz w:val="21"/>
          <w:szCs w:val="21"/>
          <w:lang w:val="sq-AL"/>
        </w:rPr>
        <w:t xml:space="preserve">Kodi i Sjelljes </w:t>
      </w:r>
      <w:r>
        <w:rPr>
          <w:rFonts w:eastAsia="Arial"/>
          <w:sz w:val="21"/>
          <w:szCs w:val="21"/>
          <w:lang w:val="sq-AL"/>
        </w:rPr>
        <w:t xml:space="preserve">siguron </w:t>
      </w:r>
      <w:r w:rsidRPr="003D17BA">
        <w:rPr>
          <w:rFonts w:eastAsia="Arial"/>
          <w:sz w:val="21"/>
          <w:szCs w:val="21"/>
          <w:lang w:val="sq-AL"/>
        </w:rPr>
        <w:t xml:space="preserve">kornizë të përbashkët që </w:t>
      </w:r>
      <w:r>
        <w:rPr>
          <w:rFonts w:eastAsia="Arial"/>
          <w:sz w:val="21"/>
          <w:szCs w:val="21"/>
          <w:lang w:val="sq-AL"/>
        </w:rPr>
        <w:t xml:space="preserve">i </w:t>
      </w:r>
      <w:r w:rsidRPr="003D17BA">
        <w:rPr>
          <w:rFonts w:eastAsia="Arial"/>
          <w:sz w:val="21"/>
          <w:szCs w:val="21"/>
          <w:lang w:val="sq-AL"/>
        </w:rPr>
        <w:t xml:space="preserve">përcakton vlerat dhe parimet për </w:t>
      </w:r>
      <w:r>
        <w:rPr>
          <w:rFonts w:eastAsia="Arial"/>
          <w:sz w:val="21"/>
          <w:szCs w:val="21"/>
          <w:lang w:val="sq-AL"/>
        </w:rPr>
        <w:t>informacion vlerësues të</w:t>
      </w:r>
      <w:r w:rsidRPr="003D17BA">
        <w:rPr>
          <w:rFonts w:eastAsia="Arial"/>
          <w:sz w:val="21"/>
          <w:szCs w:val="21"/>
          <w:lang w:val="sq-AL"/>
        </w:rPr>
        <w:t xml:space="preserve"> jasht</w:t>
      </w:r>
      <w:r>
        <w:rPr>
          <w:rFonts w:eastAsia="Arial"/>
          <w:sz w:val="21"/>
          <w:szCs w:val="21"/>
          <w:lang w:val="sq-AL"/>
        </w:rPr>
        <w:t>ë</w:t>
      </w:r>
      <w:r w:rsidRPr="003D17BA">
        <w:rPr>
          <w:rFonts w:eastAsia="Arial"/>
          <w:sz w:val="21"/>
          <w:szCs w:val="21"/>
          <w:lang w:val="sq-AL"/>
        </w:rPr>
        <w:t xml:space="preserve">m </w:t>
      </w:r>
      <w:r>
        <w:rPr>
          <w:rFonts w:eastAsia="Arial"/>
          <w:sz w:val="21"/>
          <w:szCs w:val="21"/>
          <w:lang w:val="sq-AL"/>
        </w:rPr>
        <w:t>p</w:t>
      </w:r>
      <w:r w:rsidRPr="003D17BA">
        <w:rPr>
          <w:rFonts w:eastAsia="Arial"/>
          <w:sz w:val="21"/>
          <w:szCs w:val="21"/>
          <w:lang w:val="sq-AL"/>
        </w:rPr>
        <w:t>ë</w:t>
      </w:r>
      <w:r>
        <w:rPr>
          <w:rFonts w:eastAsia="Arial"/>
          <w:sz w:val="21"/>
          <w:szCs w:val="21"/>
          <w:lang w:val="sq-AL"/>
        </w:rPr>
        <w:t>r</w:t>
      </w:r>
      <w:r w:rsidRPr="003D17BA">
        <w:rPr>
          <w:rFonts w:eastAsia="Arial"/>
          <w:sz w:val="21"/>
          <w:szCs w:val="21"/>
          <w:lang w:val="sq-AL"/>
        </w:rPr>
        <w:t xml:space="preserve"> CAF dhe vendos kërkesat për sjelljen e EFAC-</w:t>
      </w:r>
      <w:r>
        <w:rPr>
          <w:rFonts w:eastAsia="Arial"/>
          <w:sz w:val="21"/>
          <w:szCs w:val="21"/>
          <w:lang w:val="sq-AL"/>
        </w:rPr>
        <w:t>ë</w:t>
      </w:r>
      <w:r w:rsidRPr="003D17BA">
        <w:rPr>
          <w:rFonts w:eastAsia="Arial"/>
          <w:sz w:val="21"/>
          <w:szCs w:val="21"/>
          <w:lang w:val="sq-AL"/>
        </w:rPr>
        <w:t xml:space="preserve">ve. Aktorët </w:t>
      </w:r>
      <w:r>
        <w:rPr>
          <w:rFonts w:eastAsia="Arial"/>
          <w:sz w:val="21"/>
          <w:szCs w:val="21"/>
          <w:lang w:val="sq-AL"/>
        </w:rPr>
        <w:t xml:space="preserve">për Informacion vlerësues të </w:t>
      </w:r>
      <w:r w:rsidRPr="003D17BA">
        <w:rPr>
          <w:rFonts w:eastAsia="Arial"/>
          <w:sz w:val="21"/>
          <w:szCs w:val="21"/>
          <w:lang w:val="sq-AL"/>
        </w:rPr>
        <w:t xml:space="preserve">Jashtëm </w:t>
      </w:r>
      <w:r>
        <w:rPr>
          <w:rFonts w:eastAsia="Arial"/>
          <w:sz w:val="21"/>
          <w:szCs w:val="21"/>
          <w:lang w:val="sq-AL"/>
        </w:rPr>
        <w:t>p</w:t>
      </w:r>
      <w:r w:rsidRPr="003D17BA">
        <w:rPr>
          <w:rFonts w:eastAsia="Arial"/>
          <w:sz w:val="21"/>
          <w:szCs w:val="21"/>
          <w:lang w:val="sq-AL"/>
        </w:rPr>
        <w:t>ë</w:t>
      </w:r>
      <w:r>
        <w:rPr>
          <w:rFonts w:eastAsia="Arial"/>
          <w:sz w:val="21"/>
          <w:szCs w:val="21"/>
          <w:lang w:val="sq-AL"/>
        </w:rPr>
        <w:t>r</w:t>
      </w:r>
      <w:r w:rsidRPr="003D17BA">
        <w:rPr>
          <w:rFonts w:eastAsia="Arial"/>
          <w:sz w:val="21"/>
          <w:szCs w:val="21"/>
          <w:lang w:val="sq-AL"/>
        </w:rPr>
        <w:t xml:space="preserve"> CAF (EFAC</w:t>
      </w:r>
      <w:r>
        <w:rPr>
          <w:rFonts w:eastAsia="Arial"/>
          <w:sz w:val="21"/>
          <w:szCs w:val="21"/>
          <w:lang w:val="sq-AL"/>
        </w:rPr>
        <w:t>-ët</w:t>
      </w:r>
      <w:r w:rsidRPr="003D17BA">
        <w:rPr>
          <w:rFonts w:eastAsia="Arial"/>
          <w:sz w:val="21"/>
          <w:szCs w:val="21"/>
          <w:lang w:val="sq-AL"/>
        </w:rPr>
        <w:t>) duhet t'</w:t>
      </w:r>
      <w:r>
        <w:rPr>
          <w:rFonts w:eastAsia="Arial"/>
          <w:sz w:val="21"/>
          <w:szCs w:val="21"/>
          <w:lang w:val="sq-AL"/>
        </w:rPr>
        <w:t>i</w:t>
      </w:r>
      <w:r w:rsidRPr="003D17BA">
        <w:rPr>
          <w:rFonts w:eastAsia="Arial"/>
          <w:sz w:val="21"/>
          <w:szCs w:val="21"/>
          <w:lang w:val="sq-AL"/>
        </w:rPr>
        <w:t xml:space="preserve">u përmbahen standardeve të larta etike në punën e tyre. Kjo do të thotë që ata duhet të jenë të pavarur, të sjellshëm dhe të respektojnë të tjerët, t'i kryejnë detyrat e tyre me ndërgjegje, me kompetencë dhe në kohë, </w:t>
      </w:r>
      <w:r>
        <w:rPr>
          <w:rFonts w:eastAsia="Arial"/>
          <w:sz w:val="21"/>
          <w:szCs w:val="21"/>
          <w:lang w:val="sq-AL"/>
        </w:rPr>
        <w:t xml:space="preserve">ndërsa gjendja </w:t>
      </w:r>
      <w:r w:rsidRPr="003D17BA">
        <w:rPr>
          <w:rFonts w:eastAsia="Arial"/>
          <w:sz w:val="21"/>
          <w:szCs w:val="21"/>
          <w:lang w:val="sq-AL"/>
        </w:rPr>
        <w:t>e tyre personale nuk duhet të paraqesë ndonjë konflikt interesi.</w:t>
      </w:r>
    </w:p>
    <w:p w14:paraId="7FD42963" w14:textId="0944AA3D" w:rsidR="00E62D02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2A438F99" w14:textId="7CE8A537" w:rsidR="00E62D02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04171782" w14:textId="77777777" w:rsidR="00E62D02" w:rsidRPr="003D17BA" w:rsidRDefault="00E62D02" w:rsidP="00E62D02">
      <w:pPr>
        <w:spacing w:line="280" w:lineRule="exact"/>
        <w:rPr>
          <w:rFonts w:eastAsia="Arial"/>
          <w:sz w:val="21"/>
          <w:szCs w:val="21"/>
          <w:lang w:val="sq-AL"/>
        </w:rPr>
      </w:pPr>
    </w:p>
    <w:p w14:paraId="56EF9E6A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Pavarësia:</w:t>
      </w:r>
      <w:r>
        <w:rPr>
          <w:rFonts w:eastAsia="Arial"/>
          <w:b/>
          <w:bCs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>EFAC-ët duhet të jenë të pavarur</w:t>
      </w:r>
      <w:r w:rsidRPr="003D17BA">
        <w:rPr>
          <w:rFonts w:eastAsia="Arial"/>
          <w:szCs w:val="21"/>
          <w:lang w:val="sq-AL"/>
        </w:rPr>
        <w:t xml:space="preserve"> dhe të ofrojnë gjithmonë </w:t>
      </w:r>
      <w:r>
        <w:rPr>
          <w:rFonts w:eastAsia="Arial"/>
          <w:szCs w:val="21"/>
          <w:lang w:val="sq-AL"/>
        </w:rPr>
        <w:t>informacione vlerësuese</w:t>
      </w:r>
      <w:r w:rsidRPr="003D17BA">
        <w:rPr>
          <w:rFonts w:eastAsia="Arial"/>
          <w:szCs w:val="21"/>
          <w:lang w:val="sq-AL"/>
        </w:rPr>
        <w:t xml:space="preserve"> të përshtatshme, të dobishme dhe të sakta për organizatat që aplikojnë për Etiketën "</w:t>
      </w:r>
      <w:r>
        <w:rPr>
          <w:rFonts w:eastAsia="Arial"/>
          <w:szCs w:val="21"/>
          <w:lang w:val="sq-AL"/>
        </w:rPr>
        <w:t>Përdorues Efektiv</w:t>
      </w:r>
      <w:r w:rsidRPr="003D17BA">
        <w:rPr>
          <w:rFonts w:eastAsia="Arial"/>
          <w:szCs w:val="21"/>
          <w:lang w:val="sq-AL"/>
        </w:rPr>
        <w:t xml:space="preserve"> i CAF". Prandaj, ata duhet të jenë të paanshëm në çdo kohë dhe të ruhen nga ndikimi.</w:t>
      </w:r>
    </w:p>
    <w:p w14:paraId="419D3694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Mundësitë ose përfitimet personale:</w:t>
      </w:r>
      <w:r>
        <w:rPr>
          <w:rFonts w:eastAsia="Arial"/>
          <w:b/>
          <w:bCs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nuk duhet të kenë ndonjë lidhje në të kaluarën ose të ardhmen (financiare ose </w:t>
      </w:r>
      <w:r>
        <w:rPr>
          <w:rFonts w:eastAsia="Arial"/>
          <w:szCs w:val="21"/>
          <w:lang w:val="sq-AL"/>
        </w:rPr>
        <w:t>tjera</w:t>
      </w:r>
      <w:r w:rsidRPr="003D17BA">
        <w:rPr>
          <w:rFonts w:eastAsia="Arial"/>
          <w:szCs w:val="21"/>
          <w:lang w:val="sq-AL"/>
        </w:rPr>
        <w:t>) me institucionin aplikues që mund të ndikojë në procesin e komenteve dhe vlerësimit.</w:t>
      </w:r>
    </w:p>
    <w:p w14:paraId="47439F16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Konflikti i interesit:</w:t>
      </w:r>
      <w:r>
        <w:rPr>
          <w:rFonts w:eastAsia="Arial"/>
          <w:b/>
          <w:bCs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EFAC</w:t>
      </w:r>
      <w:r>
        <w:rPr>
          <w:rFonts w:eastAsia="Arial"/>
          <w:szCs w:val="21"/>
          <w:lang w:val="sq-AL"/>
        </w:rPr>
        <w:t>-ët</w:t>
      </w:r>
      <w:r w:rsidRPr="003D17BA">
        <w:rPr>
          <w:rFonts w:eastAsia="Arial"/>
          <w:szCs w:val="21"/>
          <w:lang w:val="sq-AL"/>
        </w:rPr>
        <w:t xml:space="preserve"> duhet të deklaroj</w:t>
      </w:r>
      <w:r>
        <w:rPr>
          <w:rFonts w:eastAsia="Arial"/>
          <w:szCs w:val="21"/>
          <w:lang w:val="sq-AL"/>
        </w:rPr>
        <w:t>n</w:t>
      </w:r>
      <w:r w:rsidRPr="003D17BA">
        <w:rPr>
          <w:rFonts w:eastAsia="Arial"/>
          <w:szCs w:val="21"/>
          <w:lang w:val="sq-AL"/>
        </w:rPr>
        <w:t>ë dhe të shmang</w:t>
      </w:r>
      <w:r>
        <w:rPr>
          <w:rFonts w:eastAsia="Arial"/>
          <w:szCs w:val="21"/>
          <w:lang w:val="sq-AL"/>
        </w:rPr>
        <w:t>in</w:t>
      </w:r>
      <w:r w:rsidRPr="003D17BA">
        <w:rPr>
          <w:rFonts w:eastAsia="Arial"/>
          <w:szCs w:val="21"/>
          <w:lang w:val="sq-AL"/>
        </w:rPr>
        <w:t xml:space="preserve"> çdo konflikt interesi ekzistues, të mundshëm ose të dukshëm me institucionin aplikues që mund t</w:t>
      </w:r>
      <w:r>
        <w:rPr>
          <w:rFonts w:eastAsia="Arial"/>
          <w:szCs w:val="21"/>
          <w:lang w:val="sq-AL"/>
        </w:rPr>
        <w:t>a</w:t>
      </w:r>
      <w:r w:rsidRPr="003D17BA">
        <w:rPr>
          <w:rFonts w:eastAsia="Arial"/>
          <w:szCs w:val="21"/>
          <w:lang w:val="sq-AL"/>
        </w:rPr>
        <w:t xml:space="preserve"> v</w:t>
      </w:r>
      <w:r>
        <w:rPr>
          <w:rFonts w:eastAsia="Arial"/>
          <w:szCs w:val="21"/>
          <w:lang w:val="sq-AL"/>
        </w:rPr>
        <w:t>ej</w:t>
      </w:r>
      <w:r w:rsidRPr="003D17BA">
        <w:rPr>
          <w:rFonts w:eastAsia="Arial"/>
          <w:szCs w:val="21"/>
          <w:lang w:val="sq-AL"/>
        </w:rPr>
        <w:t>ë në dyshim pavarësinë e tyre. Të gjitha konfliktet e identifikuara të interesit duhet të raportohen në RQMC të ReSPA në mënyrë që të ndërmerren veprimet e duhura.</w:t>
      </w:r>
    </w:p>
    <w:p w14:paraId="083AE83C" w14:textId="77777777" w:rsidR="00E62D02" w:rsidRPr="003D17BA" w:rsidRDefault="00E62D02" w:rsidP="00E62D02">
      <w:pPr>
        <w:pStyle w:val="Aufgezhlt2Absatz"/>
        <w:rPr>
          <w:szCs w:val="21"/>
          <w:lang w:val="sq-AL"/>
        </w:rPr>
      </w:pPr>
      <w:r w:rsidRPr="003D17BA">
        <w:rPr>
          <w:szCs w:val="21"/>
          <w:lang w:val="sq-AL"/>
        </w:rPr>
        <w:t>Një konflikt interesi do të ekzistonte, për she</w:t>
      </w:r>
      <w:r>
        <w:rPr>
          <w:szCs w:val="21"/>
          <w:lang w:val="sq-AL"/>
        </w:rPr>
        <w:t xml:space="preserve">mbull, nëse një EFAC është ose ka qenë </w:t>
      </w:r>
      <w:r w:rsidRPr="003D17BA">
        <w:rPr>
          <w:szCs w:val="21"/>
          <w:lang w:val="sq-AL"/>
        </w:rPr>
        <w:t xml:space="preserve">punonjës i institucionit ose punonjës i </w:t>
      </w:r>
      <w:r>
        <w:rPr>
          <w:szCs w:val="21"/>
          <w:lang w:val="sq-AL"/>
        </w:rPr>
        <w:t>ndo</w:t>
      </w:r>
      <w:r w:rsidRPr="003D17BA">
        <w:rPr>
          <w:szCs w:val="21"/>
          <w:lang w:val="sq-AL"/>
        </w:rPr>
        <w:t xml:space="preserve">një organizate që ka interesa në organizatën </w:t>
      </w:r>
      <w:r>
        <w:rPr>
          <w:szCs w:val="21"/>
          <w:lang w:val="sq-AL"/>
        </w:rPr>
        <w:t>aplikuese</w:t>
      </w:r>
      <w:r w:rsidRPr="003D17BA">
        <w:rPr>
          <w:szCs w:val="21"/>
          <w:lang w:val="sq-AL"/>
        </w:rPr>
        <w:t>.</w:t>
      </w:r>
    </w:p>
    <w:p w14:paraId="56EC0616" w14:textId="77777777" w:rsidR="00E62D02" w:rsidRPr="003D17BA" w:rsidRDefault="00E62D02" w:rsidP="00E62D02">
      <w:pPr>
        <w:pStyle w:val="Aufgezhlt2Absatz"/>
        <w:rPr>
          <w:szCs w:val="21"/>
          <w:lang w:val="sq-AL"/>
        </w:rPr>
      </w:pPr>
      <w:r w:rsidRPr="003D17BA">
        <w:rPr>
          <w:szCs w:val="21"/>
          <w:lang w:val="sq-AL"/>
        </w:rPr>
        <w:t xml:space="preserve">Për më tepër, </w:t>
      </w:r>
      <w:r>
        <w:rPr>
          <w:szCs w:val="21"/>
          <w:lang w:val="sq-AL"/>
        </w:rPr>
        <w:t>ndo</w:t>
      </w:r>
      <w:r w:rsidRPr="003D17BA">
        <w:rPr>
          <w:szCs w:val="21"/>
          <w:lang w:val="sq-AL"/>
        </w:rPr>
        <w:t xml:space="preserve">një EFAC mund të mos japë </w:t>
      </w:r>
      <w:r>
        <w:rPr>
          <w:szCs w:val="21"/>
          <w:lang w:val="sq-AL"/>
        </w:rPr>
        <w:t xml:space="preserve">informacion vlerësues </w:t>
      </w:r>
      <w:r w:rsidRPr="003D17BA">
        <w:rPr>
          <w:szCs w:val="21"/>
          <w:lang w:val="sq-AL"/>
        </w:rPr>
        <w:t xml:space="preserve">për institucionet ku ai ose ajo </w:t>
      </w:r>
      <w:r>
        <w:rPr>
          <w:szCs w:val="21"/>
          <w:lang w:val="sq-AL"/>
        </w:rPr>
        <w:t xml:space="preserve">ka qenë </w:t>
      </w:r>
      <w:r w:rsidRPr="003D17BA">
        <w:rPr>
          <w:szCs w:val="21"/>
          <w:lang w:val="sq-AL"/>
        </w:rPr>
        <w:t>i përfshirë në zbatimin e CAF (dhe kështu do të vlerësonte punën e tij/saj).</w:t>
      </w:r>
    </w:p>
    <w:p w14:paraId="37B24DFD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Mirësjellje dhe respekt:</w:t>
      </w: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duhet të sillen gjithmonë m</w:t>
      </w:r>
      <w:r>
        <w:rPr>
          <w:rFonts w:eastAsia="Arial"/>
          <w:szCs w:val="21"/>
          <w:lang w:val="sq-AL"/>
        </w:rPr>
        <w:t>e mirë</w:t>
      </w:r>
      <w:r w:rsidRPr="003D17BA">
        <w:rPr>
          <w:rFonts w:eastAsia="Arial"/>
          <w:szCs w:val="21"/>
          <w:lang w:val="sq-AL"/>
        </w:rPr>
        <w:t>sjell</w:t>
      </w:r>
      <w:r>
        <w:rPr>
          <w:rFonts w:eastAsia="Arial"/>
          <w:szCs w:val="21"/>
          <w:lang w:val="sq-AL"/>
        </w:rPr>
        <w:t>j</w:t>
      </w:r>
      <w:r w:rsidRPr="003D17BA">
        <w:rPr>
          <w:rFonts w:eastAsia="Arial"/>
          <w:szCs w:val="21"/>
          <w:lang w:val="sq-AL"/>
        </w:rPr>
        <w:t xml:space="preserve">e dhe të </w:t>
      </w:r>
      <w:r>
        <w:rPr>
          <w:rFonts w:eastAsia="Arial"/>
          <w:szCs w:val="21"/>
          <w:lang w:val="sq-AL"/>
        </w:rPr>
        <w:t xml:space="preserve">me </w:t>
      </w:r>
      <w:r w:rsidRPr="003D17BA">
        <w:rPr>
          <w:rFonts w:eastAsia="Arial"/>
          <w:szCs w:val="21"/>
          <w:lang w:val="sq-AL"/>
        </w:rPr>
        <w:t>respekt dhe t'u përgjigjen menjëherë kërkesave për informacion, të jenë të përpiktë dhe të mos marrin pjesë në aktivitete që mund të jenë të dëmshme për vetë EFAC-</w:t>
      </w:r>
      <w:r>
        <w:rPr>
          <w:rFonts w:eastAsia="Arial"/>
          <w:szCs w:val="21"/>
          <w:lang w:val="sq-AL"/>
        </w:rPr>
        <w:t>u</w:t>
      </w:r>
      <w:r w:rsidRPr="003D17BA">
        <w:rPr>
          <w:rFonts w:eastAsia="Arial"/>
          <w:szCs w:val="21"/>
          <w:lang w:val="sq-AL"/>
        </w:rPr>
        <w:t>n, procesin e reagimit të CAF ose modelin CAF.</w:t>
      </w:r>
    </w:p>
    <w:p w14:paraId="4E66AE23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Ndërgjegjshmëria:</w:t>
      </w:r>
      <w:r>
        <w:rPr>
          <w:rFonts w:eastAsia="Arial"/>
          <w:b/>
          <w:bCs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>EFAC-ët</w:t>
      </w:r>
      <w:r w:rsidRPr="003D17BA">
        <w:rPr>
          <w:rFonts w:eastAsia="Arial"/>
          <w:szCs w:val="21"/>
          <w:lang w:val="sq-AL"/>
        </w:rPr>
        <w:t xml:space="preserve"> duhet të punojnë me ndërgjegje, me kompetencë dhe në kohë. Nëse një person nuk mund të kryejë detyrat e </w:t>
      </w:r>
      <w:r>
        <w:rPr>
          <w:rFonts w:eastAsia="Arial"/>
          <w:szCs w:val="21"/>
          <w:lang w:val="sq-AL"/>
        </w:rPr>
        <w:t>veta</w:t>
      </w:r>
      <w:r w:rsidRPr="003D17BA">
        <w:rPr>
          <w:rFonts w:eastAsia="Arial"/>
          <w:szCs w:val="21"/>
          <w:lang w:val="sq-AL"/>
        </w:rPr>
        <w:t xml:space="preserve"> si EFAC në këtë mënyrë, detyra nuk duhet të merret përsipër.</w:t>
      </w:r>
    </w:p>
    <w:p w14:paraId="54335CA4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Konfidencialiteti:</w:t>
      </w:r>
      <w:r>
        <w:rPr>
          <w:rFonts w:eastAsia="Arial"/>
          <w:b/>
          <w:bCs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Komunikimi, përmbajtja dhe informacioni të cilin EFAC</w:t>
      </w:r>
      <w:r>
        <w:rPr>
          <w:rFonts w:eastAsia="Arial"/>
          <w:szCs w:val="21"/>
          <w:lang w:val="sq-AL"/>
        </w:rPr>
        <w:t>-u</w:t>
      </w:r>
      <w:r w:rsidRPr="003D17BA">
        <w:rPr>
          <w:rFonts w:eastAsia="Arial"/>
          <w:szCs w:val="21"/>
          <w:lang w:val="sq-AL"/>
        </w:rPr>
        <w:t xml:space="preserve"> </w:t>
      </w:r>
      <w:r>
        <w:rPr>
          <w:rFonts w:eastAsia="Arial"/>
          <w:szCs w:val="21"/>
          <w:lang w:val="sq-AL"/>
        </w:rPr>
        <w:t>e mëson dhe e kupton</w:t>
      </w:r>
      <w:r w:rsidRPr="003D17BA">
        <w:rPr>
          <w:rFonts w:eastAsia="Arial"/>
          <w:szCs w:val="21"/>
          <w:lang w:val="sq-AL"/>
        </w:rPr>
        <w:t xml:space="preserve"> gjatë procesit të </w:t>
      </w:r>
      <w:r>
        <w:rPr>
          <w:rFonts w:eastAsia="Arial"/>
          <w:szCs w:val="21"/>
          <w:lang w:val="sq-AL"/>
        </w:rPr>
        <w:t>informacionit vlerësues</w:t>
      </w:r>
      <w:r w:rsidRPr="003D17BA">
        <w:rPr>
          <w:rFonts w:eastAsia="Arial"/>
          <w:szCs w:val="21"/>
          <w:lang w:val="sq-AL"/>
        </w:rPr>
        <w:t xml:space="preserve"> të CAF janë konfidenciale dhe nuk duhet t</w:t>
      </w:r>
      <w:r>
        <w:rPr>
          <w:rFonts w:eastAsia="Arial"/>
          <w:szCs w:val="21"/>
          <w:lang w:val="sq-AL"/>
        </w:rPr>
        <w:t>ë</w:t>
      </w:r>
      <w:r w:rsidRPr="003D17BA">
        <w:rPr>
          <w:rFonts w:eastAsia="Arial"/>
          <w:szCs w:val="21"/>
          <w:lang w:val="sq-AL"/>
        </w:rPr>
        <w:t xml:space="preserve"> zbulohen ose diskutohen me palë</w:t>
      </w:r>
      <w:r>
        <w:rPr>
          <w:rFonts w:eastAsia="Arial"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t</w:t>
      </w:r>
      <w:r>
        <w:rPr>
          <w:rFonts w:eastAsia="Arial"/>
          <w:szCs w:val="21"/>
          <w:lang w:val="sq-AL"/>
        </w:rPr>
        <w:t xml:space="preserve">ë </w:t>
      </w:r>
      <w:r w:rsidRPr="003D17BA">
        <w:rPr>
          <w:rFonts w:eastAsia="Arial"/>
          <w:szCs w:val="21"/>
          <w:lang w:val="sq-AL"/>
        </w:rPr>
        <w:t>treta (me përjashtim të personave</w:t>
      </w:r>
      <w:r>
        <w:rPr>
          <w:rFonts w:eastAsia="Arial"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/</w:t>
      </w:r>
      <w:r>
        <w:rPr>
          <w:rFonts w:eastAsia="Arial"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organizatave përgjegjëse për dhënien e Etiketës "</w:t>
      </w:r>
      <w:r>
        <w:rPr>
          <w:rFonts w:eastAsia="Arial"/>
          <w:szCs w:val="21"/>
          <w:lang w:val="sq-AL"/>
        </w:rPr>
        <w:t>Përdorues Efektiv</w:t>
      </w:r>
      <w:r w:rsidRPr="003D17BA">
        <w:rPr>
          <w:rFonts w:eastAsia="Arial"/>
          <w:szCs w:val="21"/>
          <w:lang w:val="sq-AL"/>
        </w:rPr>
        <w:t xml:space="preserve"> i CAF").</w:t>
      </w:r>
    </w:p>
    <w:p w14:paraId="5175D6F2" w14:textId="77777777" w:rsidR="00E62D02" w:rsidRPr="003D17BA" w:rsidRDefault="00E62D02" w:rsidP="00E62D02">
      <w:pPr>
        <w:pStyle w:val="Aufgezhlt1Absatz"/>
        <w:rPr>
          <w:szCs w:val="21"/>
          <w:lang w:val="sq-AL"/>
        </w:rPr>
      </w:pPr>
      <w:r w:rsidRPr="003D17BA">
        <w:rPr>
          <w:rFonts w:eastAsia="Arial"/>
          <w:b/>
          <w:bCs/>
          <w:szCs w:val="21"/>
          <w:lang w:val="sq-AL"/>
        </w:rPr>
        <w:t>Qëndrim pozitiv:</w:t>
      </w:r>
      <w:r>
        <w:rPr>
          <w:rFonts w:eastAsia="Arial"/>
          <w:b/>
          <w:bCs/>
          <w:szCs w:val="21"/>
          <w:lang w:val="sq-AL"/>
        </w:rPr>
        <w:t xml:space="preserve"> </w:t>
      </w:r>
      <w:r w:rsidRPr="003D17BA">
        <w:rPr>
          <w:rFonts w:eastAsia="Arial"/>
          <w:szCs w:val="21"/>
          <w:lang w:val="sq-AL"/>
        </w:rPr>
        <w:t>Mbështetni dhe stimuloni entuziazmin brenda organizatës.</w:t>
      </w:r>
    </w:p>
    <w:p w14:paraId="076A5154" w14:textId="4BBCE4B1" w:rsidR="00BE5199" w:rsidRPr="004B600E" w:rsidRDefault="00BE5199" w:rsidP="00E62D02">
      <w:pPr>
        <w:pStyle w:val="Heading2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color w:val="4472C4" w:themeColor="accent1"/>
          <w:szCs w:val="24"/>
          <w:lang w:val="en-GB"/>
        </w:rPr>
      </w:pPr>
    </w:p>
    <w:sectPr w:rsidR="00BE5199" w:rsidRPr="004B600E" w:rsidSect="0039286D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134" w:bottom="1701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176F3" w14:textId="77777777" w:rsidR="00D8058F" w:rsidRDefault="00D8058F" w:rsidP="00EE2265">
      <w:r>
        <w:separator/>
      </w:r>
    </w:p>
  </w:endnote>
  <w:endnote w:type="continuationSeparator" w:id="0">
    <w:p w14:paraId="20317BE7" w14:textId="77777777" w:rsidR="00D8058F" w:rsidRDefault="00D8058F" w:rsidP="00EE2265">
      <w:r>
        <w:continuationSeparator/>
      </w:r>
    </w:p>
  </w:endnote>
  <w:endnote w:type="continuationNotice" w:id="1">
    <w:p w14:paraId="172E5B05" w14:textId="77777777" w:rsidR="00D8058F" w:rsidRDefault="00D80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harterITCBol">
    <w:panose1 w:val="02040803040400020204"/>
    <w:charset w:val="4D"/>
    <w:family w:val="roman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B8A" w14:textId="72D3DC4B" w:rsidR="00BE5B18" w:rsidRDefault="00BE5B18" w:rsidP="009323B4">
    <w:pPr>
      <w:pStyle w:val="Footer"/>
      <w:ind w:hanging="1134"/>
    </w:pPr>
    <w:r>
      <w:rPr>
        <w:noProof/>
        <w:lang w:val="en-GB" w:eastAsia="en-GB"/>
      </w:rPr>
      <w:drawing>
        <wp:anchor distT="0" distB="0" distL="114300" distR="114300" simplePos="0" relativeHeight="251654149" behindDoc="0" locked="0" layoutInCell="1" allowOverlap="1" wp14:anchorId="44B71A63" wp14:editId="6CEFA588">
          <wp:simplePos x="0" y="0"/>
          <wp:positionH relativeFrom="margin">
            <wp:posOffset>-807720</wp:posOffset>
          </wp:positionH>
          <wp:positionV relativeFrom="paragraph">
            <wp:posOffset>-842645</wp:posOffset>
          </wp:positionV>
          <wp:extent cx="7732800" cy="1063440"/>
          <wp:effectExtent l="0" t="0" r="1905" b="3810"/>
          <wp:wrapNone/>
          <wp:docPr id="9" name="Picture 1" descr="Footer with changed phone no.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with changed phone no.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2800" cy="106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DF777" w14:textId="5B1CDD7E" w:rsidR="00BE5B18" w:rsidRDefault="00BE5B18" w:rsidP="001107DF">
    <w:pPr>
      <w:pStyle w:val="Footer"/>
      <w:ind w:hanging="1134"/>
      <w:jc w:val="center"/>
    </w:pPr>
    <w:r>
      <w:rPr>
        <w:noProof/>
        <w:lang w:val="en-GB" w:eastAsia="en-GB"/>
      </w:rPr>
      <w:drawing>
        <wp:anchor distT="0" distB="0" distL="114300" distR="114300" simplePos="0" relativeHeight="251654148" behindDoc="0" locked="0" layoutInCell="1" allowOverlap="1" wp14:anchorId="7D6A03DC" wp14:editId="543F562E">
          <wp:simplePos x="0" y="0"/>
          <wp:positionH relativeFrom="margin">
            <wp:posOffset>-711099</wp:posOffset>
          </wp:positionH>
          <wp:positionV relativeFrom="paragraph">
            <wp:posOffset>238359</wp:posOffset>
          </wp:positionV>
          <wp:extent cx="7817760" cy="1063440"/>
          <wp:effectExtent l="0" t="0" r="0" b="3810"/>
          <wp:wrapThrough wrapText="bothSides">
            <wp:wrapPolygon edited="0">
              <wp:start x="0" y="0"/>
              <wp:lineTo x="0" y="21419"/>
              <wp:lineTo x="21546" y="21419"/>
              <wp:lineTo x="21546" y="0"/>
              <wp:lineTo x="0" y="0"/>
            </wp:wrapPolygon>
          </wp:wrapThrough>
          <wp:docPr id="6" name="Picture 1" descr="Footer with changed phone no.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with changed phone no.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7760" cy="106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FE157" w14:textId="77777777" w:rsidR="00D8058F" w:rsidRDefault="00D8058F" w:rsidP="00EE2265">
      <w:r>
        <w:separator/>
      </w:r>
    </w:p>
  </w:footnote>
  <w:footnote w:type="continuationSeparator" w:id="0">
    <w:p w14:paraId="3B2C264B" w14:textId="77777777" w:rsidR="00D8058F" w:rsidRDefault="00D8058F" w:rsidP="00EE2265">
      <w:r>
        <w:continuationSeparator/>
      </w:r>
    </w:p>
  </w:footnote>
  <w:footnote w:type="continuationNotice" w:id="1">
    <w:p w14:paraId="6EEF4348" w14:textId="77777777" w:rsidR="00D8058F" w:rsidRDefault="00D8058F"/>
  </w:footnote>
  <w:footnote w:id="2">
    <w:p w14:paraId="49B0BC00" w14:textId="77777777" w:rsidR="00E62D02" w:rsidRPr="004D1577" w:rsidRDefault="00E62D02" w:rsidP="00E62D0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hyperlink r:id="rId1" w:history="1">
        <w:r w:rsidRPr="004D1577">
          <w:rPr>
            <w:rStyle w:val="Hyperlink"/>
            <w:lang w:val="en-GB"/>
          </w:rPr>
          <w:t>https://www.caf-network.eu/img_auth.php/c/ca/CAF-PEF-Brochure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AFB6" w14:textId="6C51408D" w:rsidR="00BE5B18" w:rsidRDefault="00D8058F" w:rsidP="00416783">
    <w:pPr>
      <w:pStyle w:val="Header"/>
    </w:pPr>
    <w:sdt>
      <w:sdtPr>
        <w:id w:val="78635144"/>
        <w:docPartObj>
          <w:docPartGallery w:val="Page Numbers (Margins)"/>
          <w:docPartUnique/>
        </w:docPartObj>
      </w:sdtPr>
      <w:sdtEndPr/>
      <w:sdtContent>
        <w:r w:rsidR="00BE5B18"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4146" behindDoc="0" locked="0" layoutInCell="0" allowOverlap="1" wp14:anchorId="0E980DD3" wp14:editId="53890534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572135" cy="329565"/>
                  <wp:effectExtent l="3810" t="0" r="0" b="3810"/>
                  <wp:wrapNone/>
                  <wp:docPr id="3" name="Rectangl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72135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4B000E" w14:textId="77777777" w:rsidR="00BE5B18" w:rsidRDefault="00BE5B18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16293C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E980DD3" id="Rectangle 5" o:spid="_x0000_s1026" style="position:absolute;margin-left:-6.15pt;margin-top:0;width:45.05pt;height:25.95pt;z-index:251654146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" o:allowincell="f" stroked="f">
                  <v:textbox>
                    <w:txbxContent>
                      <w:p w14:paraId="414B000E" w14:textId="77777777" w:rsidR="00BE5B18" w:rsidRDefault="00BE5B18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16293C"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66A60">
      <w:rPr>
        <w:noProof/>
      </w:rPr>
      <mc:AlternateContent>
        <mc:Choice Requires="wpg">
          <w:drawing>
            <wp:anchor distT="0" distB="0" distL="114300" distR="114300" simplePos="0" relativeHeight="251662341" behindDoc="0" locked="0" layoutInCell="1" allowOverlap="1" wp14:anchorId="04263FB6" wp14:editId="4A997E0C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5753016" cy="689610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3016" cy="689610"/>
                        <a:chOff x="0" y="0"/>
                        <a:chExt cx="5753016" cy="68961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200589" y="0"/>
                          <a:ext cx="1351280" cy="689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936" y="160773"/>
                          <a:ext cx="1402080" cy="3632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60290"/>
                          <a:ext cx="1311910" cy="5721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09B5B0" id="Group 1" o:spid="_x0000_s1026" style="position:absolute;margin-left:0;margin-top:0;width:453pt;height:54.3pt;z-index:251662341;mso-position-horizontal-relative:margin" coordsize="57530,689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2005;width:13513;height:68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">
                <v:imagedata r:id="rId4" o:title=""/>
              </v:shape>
              <v:shape id="Picture 5" o:spid="_x0000_s1028" type="#_x0000_t75" style="position:absolute;left:43509;top:1607;width:14021;height:363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">
                <v:imagedata r:id="rId5" o:title=""/>
              </v:shape>
              <v:shape id="Picture 7" o:spid="_x0000_s1029" type="#_x0000_t75" style="position:absolute;top:602;width:13119;height:572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">
                <v:imagedata r:id="rId6" o:title="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9224F" w14:textId="426FFF0C" w:rsidR="00BE5B18" w:rsidRDefault="00406D3B" w:rsidP="00EE226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93" behindDoc="0" locked="0" layoutInCell="1" allowOverlap="1" wp14:anchorId="5D983D0F" wp14:editId="6BB268D6">
              <wp:simplePos x="0" y="0"/>
              <wp:positionH relativeFrom="column">
                <wp:posOffset>154205</wp:posOffset>
              </wp:positionH>
              <wp:positionV relativeFrom="paragraph">
                <wp:posOffset>902</wp:posOffset>
              </wp:positionV>
              <wp:extent cx="5813659" cy="689610"/>
              <wp:effectExtent l="0" t="0" r="3175" b="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13659" cy="689610"/>
                        <a:chOff x="0" y="0"/>
                        <a:chExt cx="5813659" cy="689610"/>
                      </a:xfrm>
                    </wpg:grpSpPr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81726" y="0"/>
                          <a:ext cx="1351280" cy="689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411579" y="160421"/>
                          <a:ext cx="1402080" cy="3632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6148"/>
                          <a:ext cx="1311910" cy="5721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76F1C3F" id="Group 8" o:spid="_x0000_s1026" style="position:absolute;margin-left:12.15pt;margin-top:.05pt;width:457.75pt;height:54.3pt;z-index:251660293" coordsize="58136,689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27" type="#_x0000_t75" style="position:absolute;left:21817;width:13513;height:68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">
                <v:imagedata r:id="rId4" o:title=""/>
              </v:shape>
              <v:shape id="Picture 21" o:spid="_x0000_s1028" type="#_x0000_t75" style="position:absolute;left:44115;top:1604;width:14021;height:363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">
                <v:imagedata r:id="rId5" o:title=""/>
              </v:shape>
              <v:shape id="Picture 22" o:spid="_x0000_s1029" type="#_x0000_t75" style="position:absolute;top:561;width:13119;height:572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">
                <v:imagedata r:id="rId6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1151A"/>
    <w:multiLevelType w:val="multilevel"/>
    <w:tmpl w:val="66BE266E"/>
    <w:lvl w:ilvl="0">
      <w:start w:val="1"/>
      <w:numFmt w:val="upperRoman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4A1D0E7A"/>
    <w:multiLevelType w:val="hybridMultilevel"/>
    <w:tmpl w:val="B8308828"/>
    <w:lvl w:ilvl="0" w:tplc="FFFFFFFF">
      <w:start w:val="1"/>
      <w:numFmt w:val="bullet"/>
      <w:pStyle w:val="Aufzhlungwei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682A86"/>
    <w:multiLevelType w:val="multilevel"/>
    <w:tmpl w:val="1800FC02"/>
    <w:lvl w:ilvl="0">
      <w:start w:val="1"/>
      <w:numFmt w:val="bullet"/>
      <w:pStyle w:val="Aufgezhlt1Absatz"/>
      <w:lvlText w:val=""/>
      <w:lvlJc w:val="left"/>
      <w:pPr>
        <w:tabs>
          <w:tab w:val="num" w:pos="737"/>
        </w:tabs>
        <w:ind w:left="737" w:hanging="737"/>
      </w:pPr>
      <w:rPr>
        <w:rFonts w:ascii="Wingdings" w:hAnsi="Wingdings" w:cs="Times New Roman" w:hint="default"/>
        <w:sz w:val="21"/>
        <w:szCs w:val="24"/>
      </w:rPr>
    </w:lvl>
    <w:lvl w:ilvl="1">
      <w:start w:val="1"/>
      <w:numFmt w:val="bullet"/>
      <w:pStyle w:val="Aufgezhlt2Absatz"/>
      <w:suff w:val="space"/>
      <w:lvlText w:val="­"/>
      <w:lvlJc w:val="left"/>
      <w:pPr>
        <w:ind w:left="170" w:firstLine="567"/>
      </w:pPr>
      <w:rPr>
        <w:rFonts w:ascii="Arial" w:hAnsi="Arial" w:cs="Times New Roman" w:hint="default"/>
        <w:sz w:val="21"/>
        <w:szCs w:val="21"/>
      </w:rPr>
    </w:lvl>
    <w:lvl w:ilvl="2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LWwMDEGEkamlko6SsGpxcWZ+XkgBRa1AFWKZLssAAAA"/>
  </w:docVars>
  <w:rsids>
    <w:rsidRoot w:val="00B06E85"/>
    <w:rsid w:val="000142E1"/>
    <w:rsid w:val="00030F5C"/>
    <w:rsid w:val="00037522"/>
    <w:rsid w:val="0005541D"/>
    <w:rsid w:val="000602C1"/>
    <w:rsid w:val="00063928"/>
    <w:rsid w:val="00072EC9"/>
    <w:rsid w:val="000753A5"/>
    <w:rsid w:val="00083BB6"/>
    <w:rsid w:val="000915E2"/>
    <w:rsid w:val="000A5D2D"/>
    <w:rsid w:val="000B10FE"/>
    <w:rsid w:val="000B5C23"/>
    <w:rsid w:val="000D421E"/>
    <w:rsid w:val="0010040F"/>
    <w:rsid w:val="00103CE4"/>
    <w:rsid w:val="001107DF"/>
    <w:rsid w:val="00124607"/>
    <w:rsid w:val="00130F75"/>
    <w:rsid w:val="0013137F"/>
    <w:rsid w:val="00132920"/>
    <w:rsid w:val="0014044E"/>
    <w:rsid w:val="001409E4"/>
    <w:rsid w:val="001432EA"/>
    <w:rsid w:val="001462A0"/>
    <w:rsid w:val="0015180B"/>
    <w:rsid w:val="0015533C"/>
    <w:rsid w:val="0016293C"/>
    <w:rsid w:val="00173F51"/>
    <w:rsid w:val="00174B6C"/>
    <w:rsid w:val="00180244"/>
    <w:rsid w:val="00182753"/>
    <w:rsid w:val="00190184"/>
    <w:rsid w:val="001979C3"/>
    <w:rsid w:val="001A71C2"/>
    <w:rsid w:val="001B1DF0"/>
    <w:rsid w:val="001C37FB"/>
    <w:rsid w:val="001C5800"/>
    <w:rsid w:val="001E5503"/>
    <w:rsid w:val="001F26B5"/>
    <w:rsid w:val="001F5BFB"/>
    <w:rsid w:val="0020057C"/>
    <w:rsid w:val="00203D03"/>
    <w:rsid w:val="002045E7"/>
    <w:rsid w:val="00214925"/>
    <w:rsid w:val="002341A8"/>
    <w:rsid w:val="00240164"/>
    <w:rsid w:val="00244B82"/>
    <w:rsid w:val="0024637C"/>
    <w:rsid w:val="00247EE8"/>
    <w:rsid w:val="0026051E"/>
    <w:rsid w:val="00261292"/>
    <w:rsid w:val="00262E65"/>
    <w:rsid w:val="00263BCB"/>
    <w:rsid w:val="0026550D"/>
    <w:rsid w:val="00276B85"/>
    <w:rsid w:val="00280C9F"/>
    <w:rsid w:val="002944ED"/>
    <w:rsid w:val="002A1B02"/>
    <w:rsid w:val="002B2F89"/>
    <w:rsid w:val="002B4C21"/>
    <w:rsid w:val="002C440A"/>
    <w:rsid w:val="002C503D"/>
    <w:rsid w:val="002E277F"/>
    <w:rsid w:val="002E3A82"/>
    <w:rsid w:val="002F2830"/>
    <w:rsid w:val="00302AE8"/>
    <w:rsid w:val="0032573E"/>
    <w:rsid w:val="00332069"/>
    <w:rsid w:val="003336A0"/>
    <w:rsid w:val="0033444A"/>
    <w:rsid w:val="00344A03"/>
    <w:rsid w:val="003505B1"/>
    <w:rsid w:val="00353573"/>
    <w:rsid w:val="003554AD"/>
    <w:rsid w:val="00355AC7"/>
    <w:rsid w:val="003648DC"/>
    <w:rsid w:val="003720F5"/>
    <w:rsid w:val="00377F22"/>
    <w:rsid w:val="00382B29"/>
    <w:rsid w:val="00385979"/>
    <w:rsid w:val="003869A6"/>
    <w:rsid w:val="0038761D"/>
    <w:rsid w:val="0039286D"/>
    <w:rsid w:val="003A4398"/>
    <w:rsid w:val="003B56B4"/>
    <w:rsid w:val="003B613B"/>
    <w:rsid w:val="003C0F75"/>
    <w:rsid w:val="003C7475"/>
    <w:rsid w:val="003D49F1"/>
    <w:rsid w:val="003D624C"/>
    <w:rsid w:val="003D6ACD"/>
    <w:rsid w:val="003D6DA4"/>
    <w:rsid w:val="003E63F2"/>
    <w:rsid w:val="003F7E43"/>
    <w:rsid w:val="00406D3B"/>
    <w:rsid w:val="00413267"/>
    <w:rsid w:val="004166F4"/>
    <w:rsid w:val="00416783"/>
    <w:rsid w:val="004229BE"/>
    <w:rsid w:val="00432411"/>
    <w:rsid w:val="00433E49"/>
    <w:rsid w:val="00451F4E"/>
    <w:rsid w:val="004603F5"/>
    <w:rsid w:val="00462F2A"/>
    <w:rsid w:val="004769C4"/>
    <w:rsid w:val="00483D6E"/>
    <w:rsid w:val="004A1706"/>
    <w:rsid w:val="004A1EE6"/>
    <w:rsid w:val="004B600E"/>
    <w:rsid w:val="004B739E"/>
    <w:rsid w:val="004C4F4B"/>
    <w:rsid w:val="004D0E3F"/>
    <w:rsid w:val="004D5FE1"/>
    <w:rsid w:val="004F5D49"/>
    <w:rsid w:val="004F5E14"/>
    <w:rsid w:val="004F711E"/>
    <w:rsid w:val="00501A7A"/>
    <w:rsid w:val="00505444"/>
    <w:rsid w:val="00510918"/>
    <w:rsid w:val="00510E64"/>
    <w:rsid w:val="005118EA"/>
    <w:rsid w:val="00512177"/>
    <w:rsid w:val="00516A3D"/>
    <w:rsid w:val="00522CB2"/>
    <w:rsid w:val="00526B1E"/>
    <w:rsid w:val="00532F96"/>
    <w:rsid w:val="00541833"/>
    <w:rsid w:val="005426AE"/>
    <w:rsid w:val="005470E6"/>
    <w:rsid w:val="00547111"/>
    <w:rsid w:val="00550006"/>
    <w:rsid w:val="00550772"/>
    <w:rsid w:val="00552D5C"/>
    <w:rsid w:val="00570318"/>
    <w:rsid w:val="00571ADB"/>
    <w:rsid w:val="0058176C"/>
    <w:rsid w:val="00583D30"/>
    <w:rsid w:val="005853D8"/>
    <w:rsid w:val="00585BC1"/>
    <w:rsid w:val="00590B85"/>
    <w:rsid w:val="0059276C"/>
    <w:rsid w:val="005B25A2"/>
    <w:rsid w:val="005B441F"/>
    <w:rsid w:val="005B6703"/>
    <w:rsid w:val="005C47DC"/>
    <w:rsid w:val="005D4836"/>
    <w:rsid w:val="005D52E0"/>
    <w:rsid w:val="005E234F"/>
    <w:rsid w:val="00604EB7"/>
    <w:rsid w:val="00617521"/>
    <w:rsid w:val="0063018E"/>
    <w:rsid w:val="00634E95"/>
    <w:rsid w:val="0063502B"/>
    <w:rsid w:val="00685176"/>
    <w:rsid w:val="006961CC"/>
    <w:rsid w:val="006B670F"/>
    <w:rsid w:val="006C537A"/>
    <w:rsid w:val="006C74CF"/>
    <w:rsid w:val="006E45D0"/>
    <w:rsid w:val="006F1207"/>
    <w:rsid w:val="00705BB0"/>
    <w:rsid w:val="00706BFA"/>
    <w:rsid w:val="00706F11"/>
    <w:rsid w:val="00710D9B"/>
    <w:rsid w:val="00711EA4"/>
    <w:rsid w:val="0071326A"/>
    <w:rsid w:val="00713852"/>
    <w:rsid w:val="00722A47"/>
    <w:rsid w:val="00743992"/>
    <w:rsid w:val="0074456B"/>
    <w:rsid w:val="00744EF7"/>
    <w:rsid w:val="00752667"/>
    <w:rsid w:val="00752B35"/>
    <w:rsid w:val="007547E8"/>
    <w:rsid w:val="00757169"/>
    <w:rsid w:val="00762A44"/>
    <w:rsid w:val="007643E9"/>
    <w:rsid w:val="007745B9"/>
    <w:rsid w:val="00775E5C"/>
    <w:rsid w:val="00776718"/>
    <w:rsid w:val="00792929"/>
    <w:rsid w:val="007A1669"/>
    <w:rsid w:val="007A3350"/>
    <w:rsid w:val="007A45C6"/>
    <w:rsid w:val="007B2AB7"/>
    <w:rsid w:val="007B3847"/>
    <w:rsid w:val="007B5A73"/>
    <w:rsid w:val="007C02CF"/>
    <w:rsid w:val="007C24B3"/>
    <w:rsid w:val="007C5D7F"/>
    <w:rsid w:val="007D29FE"/>
    <w:rsid w:val="007D6A25"/>
    <w:rsid w:val="007E1013"/>
    <w:rsid w:val="007F0255"/>
    <w:rsid w:val="007F142A"/>
    <w:rsid w:val="007F6A59"/>
    <w:rsid w:val="00811FE8"/>
    <w:rsid w:val="008248BB"/>
    <w:rsid w:val="008266AD"/>
    <w:rsid w:val="00827615"/>
    <w:rsid w:val="008355D5"/>
    <w:rsid w:val="00836AE2"/>
    <w:rsid w:val="008422A1"/>
    <w:rsid w:val="0084263A"/>
    <w:rsid w:val="00842CAD"/>
    <w:rsid w:val="00850372"/>
    <w:rsid w:val="00850F85"/>
    <w:rsid w:val="00852EF7"/>
    <w:rsid w:val="0085486B"/>
    <w:rsid w:val="00861A58"/>
    <w:rsid w:val="00876EE9"/>
    <w:rsid w:val="00887CE5"/>
    <w:rsid w:val="00896FDF"/>
    <w:rsid w:val="008A5D3C"/>
    <w:rsid w:val="008C0D0C"/>
    <w:rsid w:val="008C2156"/>
    <w:rsid w:val="008C3AF2"/>
    <w:rsid w:val="008C724E"/>
    <w:rsid w:val="008D3A79"/>
    <w:rsid w:val="008D64B1"/>
    <w:rsid w:val="008E5A66"/>
    <w:rsid w:val="008E714C"/>
    <w:rsid w:val="008E7FCC"/>
    <w:rsid w:val="008F2AE0"/>
    <w:rsid w:val="0091598A"/>
    <w:rsid w:val="009232A4"/>
    <w:rsid w:val="0093161F"/>
    <w:rsid w:val="00931EE3"/>
    <w:rsid w:val="009323B4"/>
    <w:rsid w:val="00932EEB"/>
    <w:rsid w:val="00942CA7"/>
    <w:rsid w:val="00945BB4"/>
    <w:rsid w:val="009464AF"/>
    <w:rsid w:val="00946CEC"/>
    <w:rsid w:val="009475F0"/>
    <w:rsid w:val="00954111"/>
    <w:rsid w:val="00962CAA"/>
    <w:rsid w:val="00966A60"/>
    <w:rsid w:val="0097118D"/>
    <w:rsid w:val="009754C5"/>
    <w:rsid w:val="00977274"/>
    <w:rsid w:val="00984655"/>
    <w:rsid w:val="0099333F"/>
    <w:rsid w:val="009933A9"/>
    <w:rsid w:val="00994BE5"/>
    <w:rsid w:val="009C0CDB"/>
    <w:rsid w:val="009D6A18"/>
    <w:rsid w:val="009E2FA2"/>
    <w:rsid w:val="009E3A6D"/>
    <w:rsid w:val="00A003EC"/>
    <w:rsid w:val="00A05975"/>
    <w:rsid w:val="00A20403"/>
    <w:rsid w:val="00A22FF2"/>
    <w:rsid w:val="00A232D9"/>
    <w:rsid w:val="00A27D61"/>
    <w:rsid w:val="00A32D93"/>
    <w:rsid w:val="00A35BC4"/>
    <w:rsid w:val="00A4068F"/>
    <w:rsid w:val="00A51A9D"/>
    <w:rsid w:val="00A53363"/>
    <w:rsid w:val="00A5376F"/>
    <w:rsid w:val="00A665D3"/>
    <w:rsid w:val="00A72719"/>
    <w:rsid w:val="00A769E1"/>
    <w:rsid w:val="00A80FD0"/>
    <w:rsid w:val="00A85A32"/>
    <w:rsid w:val="00A92F22"/>
    <w:rsid w:val="00A97870"/>
    <w:rsid w:val="00AB5D9B"/>
    <w:rsid w:val="00AC0C4F"/>
    <w:rsid w:val="00AC56BC"/>
    <w:rsid w:val="00AD01CB"/>
    <w:rsid w:val="00AD1295"/>
    <w:rsid w:val="00AE22BA"/>
    <w:rsid w:val="00AF5A4B"/>
    <w:rsid w:val="00AF71AA"/>
    <w:rsid w:val="00B05B13"/>
    <w:rsid w:val="00B06E85"/>
    <w:rsid w:val="00B12081"/>
    <w:rsid w:val="00B122E7"/>
    <w:rsid w:val="00B26D88"/>
    <w:rsid w:val="00B31A8E"/>
    <w:rsid w:val="00B33343"/>
    <w:rsid w:val="00B54212"/>
    <w:rsid w:val="00B550F1"/>
    <w:rsid w:val="00B652CA"/>
    <w:rsid w:val="00B70454"/>
    <w:rsid w:val="00B72EF2"/>
    <w:rsid w:val="00B736B7"/>
    <w:rsid w:val="00B775F7"/>
    <w:rsid w:val="00B80CC9"/>
    <w:rsid w:val="00B81688"/>
    <w:rsid w:val="00B85617"/>
    <w:rsid w:val="00B91066"/>
    <w:rsid w:val="00B94B87"/>
    <w:rsid w:val="00BB2D96"/>
    <w:rsid w:val="00BC7E28"/>
    <w:rsid w:val="00BD7877"/>
    <w:rsid w:val="00BE5199"/>
    <w:rsid w:val="00BE5B18"/>
    <w:rsid w:val="00C005DA"/>
    <w:rsid w:val="00C00A51"/>
    <w:rsid w:val="00C02FFF"/>
    <w:rsid w:val="00C04AB7"/>
    <w:rsid w:val="00C21BBB"/>
    <w:rsid w:val="00C23818"/>
    <w:rsid w:val="00C35ADA"/>
    <w:rsid w:val="00C45E9B"/>
    <w:rsid w:val="00C46782"/>
    <w:rsid w:val="00C52A17"/>
    <w:rsid w:val="00C54176"/>
    <w:rsid w:val="00C54C31"/>
    <w:rsid w:val="00C67439"/>
    <w:rsid w:val="00C80D1B"/>
    <w:rsid w:val="00C81020"/>
    <w:rsid w:val="00C830EE"/>
    <w:rsid w:val="00C94DE1"/>
    <w:rsid w:val="00CA0518"/>
    <w:rsid w:val="00CA099B"/>
    <w:rsid w:val="00CA1D50"/>
    <w:rsid w:val="00CA2DBC"/>
    <w:rsid w:val="00CB2C0B"/>
    <w:rsid w:val="00CC1DA1"/>
    <w:rsid w:val="00CC4C42"/>
    <w:rsid w:val="00CC5705"/>
    <w:rsid w:val="00CC747F"/>
    <w:rsid w:val="00CD13C8"/>
    <w:rsid w:val="00CD1F08"/>
    <w:rsid w:val="00CD7302"/>
    <w:rsid w:val="00CE0C21"/>
    <w:rsid w:val="00CF0EEC"/>
    <w:rsid w:val="00D00A70"/>
    <w:rsid w:val="00D02E0F"/>
    <w:rsid w:val="00D14445"/>
    <w:rsid w:val="00D17F93"/>
    <w:rsid w:val="00D25E8F"/>
    <w:rsid w:val="00D3461E"/>
    <w:rsid w:val="00D41C18"/>
    <w:rsid w:val="00D55510"/>
    <w:rsid w:val="00D555CB"/>
    <w:rsid w:val="00D57968"/>
    <w:rsid w:val="00D6338D"/>
    <w:rsid w:val="00D6676E"/>
    <w:rsid w:val="00D71427"/>
    <w:rsid w:val="00D768E5"/>
    <w:rsid w:val="00D8058F"/>
    <w:rsid w:val="00D9135E"/>
    <w:rsid w:val="00DA57EB"/>
    <w:rsid w:val="00DA60C1"/>
    <w:rsid w:val="00DA6EA1"/>
    <w:rsid w:val="00DB5022"/>
    <w:rsid w:val="00DC5197"/>
    <w:rsid w:val="00DC6D2C"/>
    <w:rsid w:val="00DE5A5D"/>
    <w:rsid w:val="00DE6568"/>
    <w:rsid w:val="00DF0E1B"/>
    <w:rsid w:val="00DF30DF"/>
    <w:rsid w:val="00DF673B"/>
    <w:rsid w:val="00DF68EA"/>
    <w:rsid w:val="00DF75F9"/>
    <w:rsid w:val="00DF7B0F"/>
    <w:rsid w:val="00E01B76"/>
    <w:rsid w:val="00E16F2F"/>
    <w:rsid w:val="00E225B0"/>
    <w:rsid w:val="00E26D61"/>
    <w:rsid w:val="00E329C9"/>
    <w:rsid w:val="00E53A6F"/>
    <w:rsid w:val="00E60729"/>
    <w:rsid w:val="00E61D00"/>
    <w:rsid w:val="00E62D02"/>
    <w:rsid w:val="00E67C39"/>
    <w:rsid w:val="00E72135"/>
    <w:rsid w:val="00E778C4"/>
    <w:rsid w:val="00E80919"/>
    <w:rsid w:val="00E82A8D"/>
    <w:rsid w:val="00E82BC0"/>
    <w:rsid w:val="00E8617A"/>
    <w:rsid w:val="00E87173"/>
    <w:rsid w:val="00E87F89"/>
    <w:rsid w:val="00EA37FD"/>
    <w:rsid w:val="00EC13EB"/>
    <w:rsid w:val="00EC3811"/>
    <w:rsid w:val="00ED0452"/>
    <w:rsid w:val="00ED1342"/>
    <w:rsid w:val="00ED35AB"/>
    <w:rsid w:val="00ED79B4"/>
    <w:rsid w:val="00EE2265"/>
    <w:rsid w:val="00EF26A8"/>
    <w:rsid w:val="00EF6E7E"/>
    <w:rsid w:val="00F01A2E"/>
    <w:rsid w:val="00F0234A"/>
    <w:rsid w:val="00F03332"/>
    <w:rsid w:val="00F04715"/>
    <w:rsid w:val="00F1107E"/>
    <w:rsid w:val="00F11F62"/>
    <w:rsid w:val="00F21CE5"/>
    <w:rsid w:val="00F21D7C"/>
    <w:rsid w:val="00F30558"/>
    <w:rsid w:val="00F3531A"/>
    <w:rsid w:val="00F36404"/>
    <w:rsid w:val="00F445F7"/>
    <w:rsid w:val="00F546C3"/>
    <w:rsid w:val="00F555BA"/>
    <w:rsid w:val="00F619BB"/>
    <w:rsid w:val="00F67412"/>
    <w:rsid w:val="00F7720C"/>
    <w:rsid w:val="00F8162C"/>
    <w:rsid w:val="00F81A12"/>
    <w:rsid w:val="00F83BEE"/>
    <w:rsid w:val="00F91972"/>
    <w:rsid w:val="00F92600"/>
    <w:rsid w:val="00F92D71"/>
    <w:rsid w:val="00F955A7"/>
    <w:rsid w:val="00FA4D62"/>
    <w:rsid w:val="00FA6C06"/>
    <w:rsid w:val="00FA7FC4"/>
    <w:rsid w:val="00FC13E2"/>
    <w:rsid w:val="00FC1EE6"/>
    <w:rsid w:val="00FE7C3A"/>
    <w:rsid w:val="00FE7EC3"/>
    <w:rsid w:val="00FF56D8"/>
    <w:rsid w:val="130B33F5"/>
    <w:rsid w:val="1C98EDDE"/>
    <w:rsid w:val="3CDFE6D4"/>
    <w:rsid w:val="4E42E243"/>
    <w:rsid w:val="55FD78A3"/>
    <w:rsid w:val="56C5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7C61A9E"/>
  <w15:docId w15:val="{9EFED404-074A-4E26-9DB9-0C1592D02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265"/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4B600E"/>
    <w:pPr>
      <w:keepNext/>
      <w:keepLines/>
      <w:pageBreakBefore/>
      <w:numPr>
        <w:numId w:val="1"/>
      </w:numPr>
      <w:spacing w:after="240" w:line="280" w:lineRule="exact"/>
      <w:outlineLvl w:val="0"/>
    </w:pPr>
    <w:rPr>
      <w:rFonts w:ascii="Arial Black" w:eastAsia="SimSun" w:hAnsi="Arial Black"/>
      <w:bCs/>
      <w:kern w:val="32"/>
      <w:sz w:val="28"/>
      <w:szCs w:val="32"/>
      <w:lang w:val="de-AT" w:eastAsia="zh-CN"/>
    </w:rPr>
  </w:style>
  <w:style w:type="paragraph" w:styleId="Heading2">
    <w:name w:val="heading 2"/>
    <w:basedOn w:val="Normal"/>
    <w:next w:val="Normal"/>
    <w:link w:val="Heading2Char"/>
    <w:qFormat/>
    <w:rsid w:val="004B600E"/>
    <w:pPr>
      <w:keepNext/>
      <w:numPr>
        <w:ilvl w:val="1"/>
        <w:numId w:val="1"/>
      </w:numPr>
      <w:spacing w:before="480" w:after="280" w:line="280" w:lineRule="exact"/>
      <w:outlineLvl w:val="1"/>
    </w:pPr>
    <w:rPr>
      <w:rFonts w:eastAsia="SimSun"/>
      <w:b/>
      <w:bCs/>
      <w:iCs/>
      <w:sz w:val="24"/>
      <w:szCs w:val="28"/>
      <w:lang w:val="de-AT" w:eastAsia="zh-CN"/>
    </w:rPr>
  </w:style>
  <w:style w:type="paragraph" w:styleId="Heading3">
    <w:name w:val="heading 3"/>
    <w:aliases w:val="(Zwischentitel)"/>
    <w:basedOn w:val="Normal"/>
    <w:next w:val="Normal"/>
    <w:link w:val="Heading3Char"/>
    <w:qFormat/>
    <w:rsid w:val="004B600E"/>
    <w:pPr>
      <w:keepNext/>
      <w:numPr>
        <w:ilvl w:val="2"/>
        <w:numId w:val="1"/>
      </w:numPr>
      <w:spacing w:before="560" w:after="280" w:line="280" w:lineRule="exact"/>
      <w:outlineLvl w:val="2"/>
    </w:pPr>
    <w:rPr>
      <w:rFonts w:eastAsia="SimSun"/>
      <w:b/>
      <w:bCs/>
      <w:sz w:val="21"/>
      <w:szCs w:val="26"/>
      <w:lang w:val="de-AT" w:eastAsia="zh-CN"/>
    </w:rPr>
  </w:style>
  <w:style w:type="paragraph" w:styleId="Heading4">
    <w:name w:val="heading 4"/>
    <w:basedOn w:val="Normal"/>
    <w:next w:val="Normal"/>
    <w:link w:val="Heading4Char"/>
    <w:qFormat/>
    <w:rsid w:val="004B600E"/>
    <w:pPr>
      <w:keepNext/>
      <w:numPr>
        <w:ilvl w:val="3"/>
        <w:numId w:val="1"/>
      </w:numPr>
      <w:spacing w:before="240" w:after="60" w:line="280" w:lineRule="exact"/>
      <w:outlineLvl w:val="3"/>
    </w:pPr>
    <w:rPr>
      <w:rFonts w:eastAsia="SimSun" w:cs="Times New Roman"/>
      <w:b/>
      <w:bCs/>
      <w:sz w:val="21"/>
      <w:szCs w:val="28"/>
      <w:lang w:val="de-AT" w:eastAsia="zh-CN"/>
    </w:rPr>
  </w:style>
  <w:style w:type="paragraph" w:styleId="Heading5">
    <w:name w:val="heading 5"/>
    <w:basedOn w:val="Normal"/>
    <w:next w:val="Normal"/>
    <w:link w:val="Heading5Char"/>
    <w:qFormat/>
    <w:rsid w:val="004B600E"/>
    <w:pPr>
      <w:numPr>
        <w:ilvl w:val="4"/>
        <w:numId w:val="1"/>
      </w:numPr>
      <w:spacing w:before="240" w:after="60" w:line="280" w:lineRule="exact"/>
      <w:outlineLvl w:val="4"/>
    </w:pPr>
    <w:rPr>
      <w:rFonts w:eastAsia="SimSun" w:cs="Times New Roman"/>
      <w:bCs/>
      <w:iCs/>
      <w:sz w:val="21"/>
      <w:szCs w:val="26"/>
      <w:lang w:val="de-AT" w:eastAsia="zh-CN"/>
    </w:rPr>
  </w:style>
  <w:style w:type="paragraph" w:styleId="Heading6">
    <w:name w:val="heading 6"/>
    <w:basedOn w:val="Normal"/>
    <w:next w:val="Normal"/>
    <w:link w:val="Heading6Char"/>
    <w:qFormat/>
    <w:rsid w:val="004B600E"/>
    <w:pPr>
      <w:numPr>
        <w:ilvl w:val="5"/>
        <w:numId w:val="1"/>
      </w:numPr>
      <w:spacing w:before="240" w:after="60" w:line="280" w:lineRule="exact"/>
      <w:outlineLvl w:val="5"/>
    </w:pPr>
    <w:rPr>
      <w:rFonts w:ascii="Times New Roman" w:eastAsia="SimSun" w:hAnsi="Times New Roman" w:cs="Times New Roman"/>
      <w:b/>
      <w:bCs/>
      <w:sz w:val="22"/>
      <w:szCs w:val="22"/>
      <w:lang w:val="de-AT" w:eastAsia="zh-CN"/>
    </w:rPr>
  </w:style>
  <w:style w:type="paragraph" w:styleId="Heading7">
    <w:name w:val="heading 7"/>
    <w:basedOn w:val="Normal"/>
    <w:next w:val="Normal"/>
    <w:link w:val="Heading7Char"/>
    <w:qFormat/>
    <w:rsid w:val="004B600E"/>
    <w:pPr>
      <w:numPr>
        <w:ilvl w:val="6"/>
        <w:numId w:val="1"/>
      </w:numPr>
      <w:spacing w:before="240" w:after="60" w:line="280" w:lineRule="exact"/>
      <w:outlineLvl w:val="6"/>
    </w:pPr>
    <w:rPr>
      <w:rFonts w:ascii="Times New Roman" w:eastAsia="SimSun" w:hAnsi="Times New Roman" w:cs="Times New Roman"/>
      <w:sz w:val="24"/>
      <w:szCs w:val="24"/>
      <w:lang w:val="de-AT" w:eastAsia="zh-CN"/>
    </w:rPr>
  </w:style>
  <w:style w:type="paragraph" w:styleId="Heading8">
    <w:name w:val="heading 8"/>
    <w:basedOn w:val="Normal"/>
    <w:next w:val="Normal"/>
    <w:link w:val="Heading8Char"/>
    <w:qFormat/>
    <w:rsid w:val="004B600E"/>
    <w:pPr>
      <w:numPr>
        <w:ilvl w:val="7"/>
        <w:numId w:val="1"/>
      </w:numPr>
      <w:spacing w:before="240" w:after="60" w:line="280" w:lineRule="exact"/>
      <w:outlineLvl w:val="7"/>
    </w:pPr>
    <w:rPr>
      <w:rFonts w:ascii="Times New Roman" w:eastAsia="SimSun" w:hAnsi="Times New Roman" w:cs="Times New Roman"/>
      <w:i/>
      <w:iCs/>
      <w:sz w:val="24"/>
      <w:szCs w:val="24"/>
      <w:lang w:val="de-AT" w:eastAsia="zh-CN"/>
    </w:rPr>
  </w:style>
  <w:style w:type="paragraph" w:styleId="Heading9">
    <w:name w:val="heading 9"/>
    <w:basedOn w:val="Normal"/>
    <w:next w:val="Normal"/>
    <w:link w:val="Heading9Char"/>
    <w:qFormat/>
    <w:rsid w:val="004B600E"/>
    <w:pPr>
      <w:numPr>
        <w:ilvl w:val="8"/>
        <w:numId w:val="1"/>
      </w:numPr>
      <w:spacing w:before="240" w:after="60" w:line="280" w:lineRule="exact"/>
      <w:outlineLvl w:val="8"/>
    </w:pPr>
    <w:rPr>
      <w:rFonts w:eastAsia="SimSun"/>
      <w:sz w:val="22"/>
      <w:szCs w:val="22"/>
      <w:lang w:val="de-AT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E22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E2265"/>
  </w:style>
  <w:style w:type="paragraph" w:styleId="Footer">
    <w:name w:val="footer"/>
    <w:basedOn w:val="Normal"/>
    <w:link w:val="FooterChar"/>
    <w:uiPriority w:val="99"/>
    <w:unhideWhenUsed/>
    <w:rsid w:val="00EE22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2265"/>
  </w:style>
  <w:style w:type="paragraph" w:styleId="Title">
    <w:name w:val="Title"/>
    <w:basedOn w:val="Normal"/>
    <w:next w:val="Normal"/>
    <w:link w:val="TitleChar"/>
    <w:uiPriority w:val="10"/>
    <w:qFormat/>
    <w:rsid w:val="00F033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33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B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BE5"/>
    <w:rPr>
      <w:rFonts w:ascii="Tahoma" w:hAnsi="Tahoma" w:cs="Tahoma"/>
      <w:sz w:val="16"/>
      <w:szCs w:val="16"/>
    </w:rPr>
  </w:style>
  <w:style w:type="paragraph" w:styleId="ListParagraph">
    <w:name w:val="List Paragraph"/>
    <w:aliases w:val="Numbered List Paragraph,References,Numbered Paragraph,Main numbered paragraph,Colorful List - Accent 11,List_Paragraph,Multilevel para_II,List Paragraph1,Bullets,123 List Paragraph,List Paragraph nowy,Liste 1,Bullet paras,Citation List"/>
    <w:basedOn w:val="Normal"/>
    <w:link w:val="ListParagraphChar"/>
    <w:uiPriority w:val="34"/>
    <w:qFormat/>
    <w:rsid w:val="00C54176"/>
    <w:pPr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Numbered List Paragraph Char,References Char,Numbered Paragraph Char,Main numbered paragraph Char,Colorful List - Accent 11 Char,List_Paragraph Char,Multilevel para_II Char,List Paragraph1 Char,Bullets Char,123 List Paragraph Char"/>
    <w:link w:val="ListParagraph"/>
    <w:uiPriority w:val="34"/>
    <w:qFormat/>
    <w:locked/>
    <w:rsid w:val="00C54176"/>
    <w:rPr>
      <w:rFonts w:ascii="Times New Roman" w:hAnsi="Times New Roman" w:cs="Times New Roman"/>
    </w:rPr>
  </w:style>
  <w:style w:type="paragraph" w:styleId="FootnoteText">
    <w:name w:val="footnote text"/>
    <w:aliases w:val="Footnote text,Schriftart: 9 pt,Schriftart: 10 pt,Schriftart: 8 pt,WB-Fußnotentext,fn,Footnotes,Footnote ak,FoodNote,ft,Footnote,Footnote Text Char Char,Footnote Text Char1 Char Char,Char,Podrozdział,Fußnot,Footnote Text Char1, Char"/>
    <w:basedOn w:val="Normal"/>
    <w:link w:val="FootnoteTextChar"/>
    <w:unhideWhenUsed/>
    <w:rsid w:val="00C54176"/>
    <w:rPr>
      <w:rFonts w:ascii="Times New Roman" w:hAnsi="Times New Roman" w:cs="Times New Roman"/>
    </w:rPr>
  </w:style>
  <w:style w:type="character" w:customStyle="1" w:styleId="FootnoteTextChar">
    <w:name w:val="Footnote Text Char"/>
    <w:aliases w:val="Footnote text Char,Schriftart: 9 pt Char,Schriftart: 10 pt Char,Schriftart: 8 pt Char,WB-Fußnotentext Char,fn Char,Footnotes Char,Footnote ak Char,FoodNote Char,ft Char,Footnote Char,Footnote Text Char Char Char,Char Char,Fußnot Char"/>
    <w:basedOn w:val="DefaultParagraphFont"/>
    <w:link w:val="FootnoteText"/>
    <w:rsid w:val="00C54176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aliases w:val="Footnote symbol,BVI fnr,16 Point,Superscript 6 Point,Voetnootverwijzing,Times 10 Point,Exposant 3 Point,Fußnotenzeichen2,Footnote Reference Superscript,Footnote number,fr,o,Footnotemark,FR,Footnotemark1,Footnotemark2, Exposant 3 Point"/>
    <w:basedOn w:val="DefaultParagraphFont"/>
    <w:unhideWhenUsed/>
    <w:rsid w:val="00C54176"/>
    <w:rPr>
      <w:vertAlign w:val="superscript"/>
    </w:rPr>
  </w:style>
  <w:style w:type="paragraph" w:styleId="NoSpacing">
    <w:name w:val="No Spacing"/>
    <w:uiPriority w:val="1"/>
    <w:qFormat/>
    <w:rsid w:val="00850F85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D79B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D62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4111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018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406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068F"/>
  </w:style>
  <w:style w:type="character" w:customStyle="1" w:styleId="CommentTextChar">
    <w:name w:val="Comment Text Char"/>
    <w:basedOn w:val="DefaultParagraphFont"/>
    <w:link w:val="CommentText"/>
    <w:uiPriority w:val="99"/>
    <w:rsid w:val="00A4068F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68F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7C3A"/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B600E"/>
    <w:rPr>
      <w:rFonts w:ascii="Arial Black" w:eastAsia="SimSun" w:hAnsi="Arial Black" w:cs="Arial"/>
      <w:bCs/>
      <w:kern w:val="32"/>
      <w:sz w:val="28"/>
      <w:szCs w:val="32"/>
      <w:lang w:val="de-AT" w:eastAsia="zh-CN"/>
    </w:rPr>
  </w:style>
  <w:style w:type="character" w:customStyle="1" w:styleId="Heading2Char">
    <w:name w:val="Heading 2 Char"/>
    <w:basedOn w:val="DefaultParagraphFont"/>
    <w:link w:val="Heading2"/>
    <w:rsid w:val="004B600E"/>
    <w:rPr>
      <w:rFonts w:ascii="Arial" w:eastAsia="SimSun" w:hAnsi="Arial" w:cs="Arial"/>
      <w:b/>
      <w:bCs/>
      <w:iCs/>
      <w:szCs w:val="28"/>
      <w:lang w:val="de-AT" w:eastAsia="zh-CN"/>
    </w:rPr>
  </w:style>
  <w:style w:type="character" w:customStyle="1" w:styleId="Heading3Char">
    <w:name w:val="Heading 3 Char"/>
    <w:aliases w:val="(Zwischentitel) Char"/>
    <w:basedOn w:val="DefaultParagraphFont"/>
    <w:link w:val="Heading3"/>
    <w:rsid w:val="004B600E"/>
    <w:rPr>
      <w:rFonts w:ascii="Arial" w:eastAsia="SimSun" w:hAnsi="Arial" w:cs="Arial"/>
      <w:b/>
      <w:bCs/>
      <w:sz w:val="21"/>
      <w:szCs w:val="26"/>
      <w:lang w:val="de-AT" w:eastAsia="zh-CN"/>
    </w:rPr>
  </w:style>
  <w:style w:type="character" w:customStyle="1" w:styleId="Heading4Char">
    <w:name w:val="Heading 4 Char"/>
    <w:basedOn w:val="DefaultParagraphFont"/>
    <w:link w:val="Heading4"/>
    <w:rsid w:val="004B600E"/>
    <w:rPr>
      <w:rFonts w:ascii="Arial" w:eastAsia="SimSun" w:hAnsi="Arial" w:cs="Times New Roman"/>
      <w:b/>
      <w:bCs/>
      <w:sz w:val="21"/>
      <w:szCs w:val="28"/>
      <w:lang w:val="de-AT" w:eastAsia="zh-CN"/>
    </w:rPr>
  </w:style>
  <w:style w:type="character" w:customStyle="1" w:styleId="Heading5Char">
    <w:name w:val="Heading 5 Char"/>
    <w:basedOn w:val="DefaultParagraphFont"/>
    <w:link w:val="Heading5"/>
    <w:rsid w:val="004B600E"/>
    <w:rPr>
      <w:rFonts w:ascii="Arial" w:eastAsia="SimSun" w:hAnsi="Arial" w:cs="Times New Roman"/>
      <w:bCs/>
      <w:iCs/>
      <w:sz w:val="21"/>
      <w:szCs w:val="26"/>
      <w:lang w:val="de-AT" w:eastAsia="zh-CN"/>
    </w:rPr>
  </w:style>
  <w:style w:type="character" w:customStyle="1" w:styleId="Heading6Char">
    <w:name w:val="Heading 6 Char"/>
    <w:basedOn w:val="DefaultParagraphFont"/>
    <w:link w:val="Heading6"/>
    <w:rsid w:val="004B600E"/>
    <w:rPr>
      <w:rFonts w:ascii="Times New Roman" w:eastAsia="SimSun" w:hAnsi="Times New Roman" w:cs="Times New Roman"/>
      <w:b/>
      <w:bCs/>
      <w:sz w:val="22"/>
      <w:szCs w:val="22"/>
      <w:lang w:val="de-AT" w:eastAsia="zh-CN"/>
    </w:rPr>
  </w:style>
  <w:style w:type="character" w:customStyle="1" w:styleId="Heading7Char">
    <w:name w:val="Heading 7 Char"/>
    <w:basedOn w:val="DefaultParagraphFont"/>
    <w:link w:val="Heading7"/>
    <w:rsid w:val="004B600E"/>
    <w:rPr>
      <w:rFonts w:ascii="Times New Roman" w:eastAsia="SimSun" w:hAnsi="Times New Roman" w:cs="Times New Roman"/>
      <w:lang w:val="de-AT" w:eastAsia="zh-CN"/>
    </w:rPr>
  </w:style>
  <w:style w:type="character" w:customStyle="1" w:styleId="Heading8Char">
    <w:name w:val="Heading 8 Char"/>
    <w:basedOn w:val="DefaultParagraphFont"/>
    <w:link w:val="Heading8"/>
    <w:rsid w:val="004B600E"/>
    <w:rPr>
      <w:rFonts w:ascii="Times New Roman" w:eastAsia="SimSun" w:hAnsi="Times New Roman" w:cs="Times New Roman"/>
      <w:i/>
      <w:iCs/>
      <w:lang w:val="de-AT" w:eastAsia="zh-CN"/>
    </w:rPr>
  </w:style>
  <w:style w:type="character" w:customStyle="1" w:styleId="Heading9Char">
    <w:name w:val="Heading 9 Char"/>
    <w:basedOn w:val="DefaultParagraphFont"/>
    <w:link w:val="Heading9"/>
    <w:rsid w:val="004B600E"/>
    <w:rPr>
      <w:rFonts w:ascii="Arial" w:eastAsia="SimSun" w:hAnsi="Arial" w:cs="Arial"/>
      <w:sz w:val="22"/>
      <w:szCs w:val="22"/>
      <w:lang w:val="de-AT" w:eastAsia="zh-CN"/>
    </w:rPr>
  </w:style>
  <w:style w:type="paragraph" w:customStyle="1" w:styleId="Aufgezhlt1Absatz">
    <w:name w:val="Aufgezählt 1 Absatz"/>
    <w:qFormat/>
    <w:rsid w:val="004B600E"/>
    <w:pPr>
      <w:numPr>
        <w:numId w:val="2"/>
      </w:numPr>
      <w:spacing w:line="280" w:lineRule="exact"/>
    </w:pPr>
    <w:rPr>
      <w:rFonts w:ascii="Arial" w:eastAsia="SimSun" w:hAnsi="Arial" w:cs="Times New Roman"/>
      <w:sz w:val="21"/>
      <w:lang w:val="de-AT" w:eastAsia="zh-CN"/>
    </w:rPr>
  </w:style>
  <w:style w:type="paragraph" w:customStyle="1" w:styleId="Aufgezhlt2Absatz">
    <w:name w:val="Aufgezählt 2 Absatz"/>
    <w:qFormat/>
    <w:rsid w:val="004B600E"/>
    <w:pPr>
      <w:numPr>
        <w:ilvl w:val="1"/>
        <w:numId w:val="2"/>
      </w:numPr>
      <w:spacing w:line="280" w:lineRule="exact"/>
      <w:ind w:left="851" w:hanging="142"/>
    </w:pPr>
    <w:rPr>
      <w:rFonts w:ascii="Arial" w:eastAsia="SimSun" w:hAnsi="Arial" w:cs="Times New Roman"/>
      <w:sz w:val="21"/>
      <w:lang w:val="de-AT" w:eastAsia="zh-CN"/>
    </w:rPr>
  </w:style>
  <w:style w:type="paragraph" w:customStyle="1" w:styleId="Aufzhlungweit">
    <w:name w:val="Aufzählung weit"/>
    <w:basedOn w:val="Normal"/>
    <w:rsid w:val="004B600E"/>
    <w:pPr>
      <w:numPr>
        <w:numId w:val="3"/>
      </w:numPr>
      <w:tabs>
        <w:tab w:val="left" w:pos="284"/>
      </w:tabs>
      <w:spacing w:before="240" w:line="260" w:lineRule="exact"/>
    </w:pPr>
    <w:rPr>
      <w:rFonts w:eastAsia="Times New Roman" w:cs="Times New Roman"/>
      <w:sz w:val="21"/>
      <w:szCs w:val="24"/>
      <w:lang w:val="de-AT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E62D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f-network.eu/img_auth.php/c/ca/CAF-PEF-Brochure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8C1415C2F4E8F43A3AB56205FBD2BFF" ma:contentTypeVersion="8" ma:contentTypeDescription="Ein neues Dokument erstellen." ma:contentTypeScope="" ma:versionID="7eaae7a81aaa5a18ad06e897b6a27cfd">
  <xsd:schema xmlns:xsd="http://www.w3.org/2001/XMLSchema" xmlns:xs="http://www.w3.org/2001/XMLSchema" xmlns:p="http://schemas.microsoft.com/office/2006/metadata/properties" xmlns:ns2="96d94a3e-e086-48ed-91cf-330ea09b21db" targetNamespace="http://schemas.microsoft.com/office/2006/metadata/properties" ma:root="true" ma:fieldsID="fba18b7bca5215830193c5a7398b102f" ns2:_="">
    <xsd:import namespace="96d94a3e-e086-48ed-91cf-330ea09b21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94a3e-e086-48ed-91cf-330ea09b2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4CD384-7E35-457E-AE2A-9DA4C5363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d94a3e-e086-48ed-91cf-330ea09b21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FE06F5-2155-41B2-BAAA-719D80F313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3754D5-6E7B-4CF5-A4EE-4C27CBBC1F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FD7CC2-B87B-481C-92C7-7C5C6949EF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23</Words>
  <Characters>7644</Characters>
  <Application>Microsoft Office Word</Application>
  <DocSecurity>0</DocSecurity>
  <Lines>254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22-03-11T09:36:00Z</dcterms:created>
  <dcterms:modified xsi:type="dcterms:W3CDTF">2022-03-11T09:37:00Z</dcterms:modified>
  <cp:category/>
</cp:coreProperties>
</file>